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CD894" w14:textId="381298D2" w:rsidR="00C67A2C" w:rsidRPr="004D7285" w:rsidRDefault="00AD3AEE" w:rsidP="00AD3AEE">
      <w:pPr>
        <w:jc w:val="both"/>
        <w:rPr>
          <w:rFonts w:cstheme="minorHAnsi"/>
          <w:b/>
          <w:color w:val="000000" w:themeColor="text1"/>
        </w:rPr>
      </w:pPr>
      <w:r w:rsidRPr="004D7285">
        <w:rPr>
          <w:rFonts w:cstheme="minorHAnsi"/>
          <w:b/>
          <w:color w:val="000000" w:themeColor="text1"/>
        </w:rPr>
        <w:t xml:space="preserve">////Title: </w:t>
      </w:r>
      <w:r w:rsidR="00A57088" w:rsidRPr="004D7285">
        <w:rPr>
          <w:rFonts w:cstheme="minorHAnsi"/>
          <w:b/>
          <w:color w:val="000000" w:themeColor="text1"/>
        </w:rPr>
        <w:t xml:space="preserve">Understanding </w:t>
      </w:r>
      <w:r w:rsidR="00C67A2C" w:rsidRPr="004D7285">
        <w:rPr>
          <w:rFonts w:cstheme="minorHAnsi"/>
          <w:b/>
          <w:color w:val="000000" w:themeColor="text1"/>
        </w:rPr>
        <w:t xml:space="preserve">Gene </w:t>
      </w:r>
      <w:r w:rsidR="00A57088" w:rsidRPr="004D7285">
        <w:rPr>
          <w:rFonts w:cstheme="minorHAnsi"/>
          <w:b/>
          <w:color w:val="000000" w:themeColor="text1"/>
        </w:rPr>
        <w:t>M</w:t>
      </w:r>
      <w:r w:rsidR="00C67A2C" w:rsidRPr="004D7285">
        <w:rPr>
          <w:rFonts w:cstheme="minorHAnsi"/>
          <w:b/>
          <w:color w:val="000000" w:themeColor="text1"/>
        </w:rPr>
        <w:t xml:space="preserve">utations in </w:t>
      </w:r>
      <w:r w:rsidR="00A57088" w:rsidRPr="004D7285">
        <w:rPr>
          <w:rFonts w:cstheme="minorHAnsi"/>
          <w:b/>
          <w:color w:val="000000" w:themeColor="text1"/>
        </w:rPr>
        <w:t>C</w:t>
      </w:r>
      <w:r w:rsidR="00C67A2C" w:rsidRPr="004D7285">
        <w:rPr>
          <w:rFonts w:cstheme="minorHAnsi"/>
          <w:b/>
          <w:color w:val="000000" w:themeColor="text1"/>
        </w:rPr>
        <w:t xml:space="preserve">hronic </w:t>
      </w:r>
      <w:r w:rsidR="00A57088" w:rsidRPr="004D7285">
        <w:rPr>
          <w:rFonts w:cstheme="minorHAnsi"/>
          <w:b/>
          <w:color w:val="000000" w:themeColor="text1"/>
        </w:rPr>
        <w:t>Li</w:t>
      </w:r>
      <w:r w:rsidR="00C67A2C" w:rsidRPr="004D7285">
        <w:rPr>
          <w:rFonts w:cstheme="minorHAnsi"/>
          <w:b/>
          <w:color w:val="000000" w:themeColor="text1"/>
        </w:rPr>
        <w:t xml:space="preserve">ver </w:t>
      </w:r>
      <w:r w:rsidR="00A57088" w:rsidRPr="004D7285">
        <w:rPr>
          <w:rFonts w:cstheme="minorHAnsi"/>
          <w:b/>
          <w:color w:val="000000" w:themeColor="text1"/>
        </w:rPr>
        <w:t>D</w:t>
      </w:r>
      <w:r w:rsidR="00C67A2C" w:rsidRPr="004D7285">
        <w:rPr>
          <w:rFonts w:cstheme="minorHAnsi"/>
          <w:b/>
          <w:color w:val="000000" w:themeColor="text1"/>
        </w:rPr>
        <w:t>isease</w:t>
      </w:r>
    </w:p>
    <w:p w14:paraId="69F4F2D1" w14:textId="7A4DF612" w:rsidR="00AD3AEE" w:rsidRPr="004D7285" w:rsidRDefault="00AD3AEE" w:rsidP="00AD3AEE">
      <w:pPr>
        <w:jc w:val="both"/>
        <w:rPr>
          <w:rFonts w:cstheme="minorHAnsi"/>
          <w:color w:val="000000" w:themeColor="text1"/>
        </w:rPr>
      </w:pPr>
      <w:r w:rsidRPr="004D7285">
        <w:rPr>
          <w:rFonts w:cstheme="minorHAnsi"/>
          <w:b/>
          <w:color w:val="000000" w:themeColor="text1"/>
        </w:rPr>
        <w:t>////Stand-first</w:t>
      </w:r>
      <w:r w:rsidRPr="004D7285">
        <w:rPr>
          <w:rFonts w:cstheme="minorHAnsi"/>
          <w:color w:val="000000" w:themeColor="text1"/>
        </w:rPr>
        <w:t xml:space="preserve">: </w:t>
      </w:r>
    </w:p>
    <w:p w14:paraId="1BE604C1" w14:textId="6498AAA5" w:rsidR="00C67A2C" w:rsidRPr="004D7285" w:rsidRDefault="00C67A2C" w:rsidP="002B506A">
      <w:r w:rsidRPr="004D7285">
        <w:t>Liver disease is reported to be the third largest cause of premature death in the UK, with 75% of patients being diagnosed too late for any meaningful intervention. Dr Matthew Hoare from the University of Cambridge</w:t>
      </w:r>
      <w:r w:rsidR="00A7715D" w:rsidRPr="004D7285">
        <w:t>,</w:t>
      </w:r>
      <w:r w:rsidRPr="004D7285">
        <w:t xml:space="preserve"> </w:t>
      </w:r>
      <w:r w:rsidR="00084642" w:rsidRPr="004D7285">
        <w:t>and Dr Peter Campbell from the Sanger Institute</w:t>
      </w:r>
      <w:r w:rsidR="00A7715D" w:rsidRPr="004D7285">
        <w:t>,</w:t>
      </w:r>
      <w:r w:rsidR="00084642" w:rsidRPr="004D7285">
        <w:t xml:space="preserve"> </w:t>
      </w:r>
      <w:r w:rsidRPr="004D7285">
        <w:t>lead a team conducting research into the genome changes associated with chronic liver disease to help understand the cause and consequence of these changes.</w:t>
      </w:r>
    </w:p>
    <w:p w14:paraId="1FD5C365" w14:textId="02330984" w:rsidR="00AD3AEE" w:rsidRPr="004D7285" w:rsidRDefault="00AD3AEE" w:rsidP="00AD3AEE">
      <w:pPr>
        <w:jc w:val="both"/>
        <w:rPr>
          <w:rFonts w:cstheme="minorHAnsi"/>
          <w:b/>
          <w:color w:val="000000" w:themeColor="text1"/>
        </w:rPr>
      </w:pPr>
      <w:r w:rsidRPr="004D7285">
        <w:rPr>
          <w:rFonts w:cstheme="minorHAnsi"/>
          <w:b/>
          <w:color w:val="000000" w:themeColor="text1"/>
        </w:rPr>
        <w:t xml:space="preserve">////Body text: </w:t>
      </w:r>
    </w:p>
    <w:p w14:paraId="26D74A17" w14:textId="5E901984" w:rsidR="00F86D48" w:rsidRPr="004D7285" w:rsidRDefault="00C67A2C" w:rsidP="00C67A2C">
      <w:r w:rsidRPr="004D7285">
        <w:t xml:space="preserve">With the exception of the brain, the liver is the most complex organ in the body. It plays a vital role in keeping us healthy by controlling levels of </w:t>
      </w:r>
      <w:r w:rsidR="004B03EC" w:rsidRPr="004D7285">
        <w:t xml:space="preserve">sugars </w:t>
      </w:r>
      <w:r w:rsidRPr="004D7285">
        <w:t xml:space="preserve">and </w:t>
      </w:r>
      <w:r w:rsidR="004B03EC" w:rsidRPr="004D7285">
        <w:t>fats</w:t>
      </w:r>
      <w:r w:rsidR="004B03EC" w:rsidRPr="004D7285" w:rsidDel="004B03EC">
        <w:t xml:space="preserve"> </w:t>
      </w:r>
      <w:r w:rsidRPr="004D7285">
        <w:t>in our blood, as well as clearing the blood of toxins. The most common type</w:t>
      </w:r>
      <w:r w:rsidR="00F030BB" w:rsidRPr="004D7285">
        <w:t>s</w:t>
      </w:r>
      <w:r w:rsidRPr="004D7285">
        <w:t xml:space="preserve"> of cells in the liver are known as hepatocytes </w:t>
      </w:r>
      <w:r w:rsidRPr="004D7285">
        <w:rPr>
          <w:color w:val="7030A0"/>
        </w:rPr>
        <w:t>[</w:t>
      </w:r>
      <w:proofErr w:type="spellStart"/>
      <w:r w:rsidRPr="004D7285">
        <w:rPr>
          <w:color w:val="7030A0"/>
          <w:lang w:eastAsia="en-GB"/>
        </w:rPr>
        <w:t>he·pa·to</w:t>
      </w:r>
      <w:r w:rsidRPr="004D7285">
        <w:rPr>
          <w:color w:val="7030A0"/>
        </w:rPr>
        <w:t>w</w:t>
      </w:r>
      <w:r w:rsidRPr="004D7285">
        <w:rPr>
          <w:color w:val="7030A0"/>
          <w:lang w:eastAsia="en-GB"/>
        </w:rPr>
        <w:t>·</w:t>
      </w:r>
      <w:r w:rsidRPr="004D7285">
        <w:rPr>
          <w:color w:val="7030A0"/>
        </w:rPr>
        <w:t>site</w:t>
      </w:r>
      <w:r w:rsidR="000068D6" w:rsidRPr="004D7285">
        <w:rPr>
          <w:color w:val="7030A0"/>
        </w:rPr>
        <w:t>s</w:t>
      </w:r>
      <w:proofErr w:type="spellEnd"/>
      <w:r w:rsidRPr="004D7285">
        <w:rPr>
          <w:color w:val="7030A0"/>
        </w:rPr>
        <w:t>]</w:t>
      </w:r>
      <w:r w:rsidRPr="004D7285">
        <w:t xml:space="preserve">, </w:t>
      </w:r>
      <w:r w:rsidR="00F86D48" w:rsidRPr="004D7285">
        <w:t xml:space="preserve">and </w:t>
      </w:r>
      <w:r w:rsidRPr="004D7285">
        <w:t xml:space="preserve">these absorb nutrients and remove harmful substances from the blood. </w:t>
      </w:r>
    </w:p>
    <w:p w14:paraId="09B6D3E2" w14:textId="7D0B340D" w:rsidR="00442B72" w:rsidRPr="004D7285" w:rsidRDefault="007A558F" w:rsidP="00E12291">
      <w:r>
        <w:t xml:space="preserve"> </w:t>
      </w:r>
    </w:p>
    <w:p w14:paraId="1433C8C9" w14:textId="421ACBB3" w:rsidR="00C67A2C" w:rsidRPr="004D7285" w:rsidRDefault="00C67A2C" w:rsidP="00E12291">
      <w:pPr>
        <w:rPr>
          <w:rFonts w:ascii="Times New Roman" w:eastAsia="Times New Roman" w:hAnsi="Times New Roman" w:cs="Times New Roman"/>
          <w:lang w:eastAsia="en-GB"/>
        </w:rPr>
      </w:pPr>
      <w:r w:rsidRPr="004D7285">
        <w:t xml:space="preserve">Chronic liver disease has multiple causes including the long-term consumption of alcohol, </w:t>
      </w:r>
      <w:r w:rsidR="00475AA4" w:rsidRPr="004D7285">
        <w:t xml:space="preserve">viral hepatitis and </w:t>
      </w:r>
      <w:r w:rsidRPr="004D7285">
        <w:t xml:space="preserve">non-alcoholic fatty liver disease, </w:t>
      </w:r>
      <w:r w:rsidR="00475AA4" w:rsidRPr="004D7285">
        <w:t>now thought to affect around 25% of the population</w:t>
      </w:r>
      <w:r w:rsidRPr="004D7285">
        <w:t>. Dr Matthew Hoare, a cancer research specialist at the University of Cambridge</w:t>
      </w:r>
      <w:r w:rsidR="006B27C1" w:rsidRPr="004D7285">
        <w:t xml:space="preserve"> and Dr Peter Campbell, a DNA sequencing expert from the Wellcome Sanger Institute</w:t>
      </w:r>
      <w:r w:rsidRPr="004D7285">
        <w:t xml:space="preserve">, </w:t>
      </w:r>
      <w:r w:rsidR="000068D6" w:rsidRPr="004D7285">
        <w:t>ha</w:t>
      </w:r>
      <w:r w:rsidR="006B27C1" w:rsidRPr="004D7285">
        <w:t>ve</w:t>
      </w:r>
      <w:r w:rsidR="000068D6" w:rsidRPr="004D7285">
        <w:t xml:space="preserve"> </w:t>
      </w:r>
      <w:r w:rsidRPr="004D7285">
        <w:t xml:space="preserve">conducted a large-scale study to assess the genome changes in </w:t>
      </w:r>
      <w:r w:rsidR="006B27C1" w:rsidRPr="004D7285">
        <w:t xml:space="preserve">cirrhosis caused by </w:t>
      </w:r>
      <w:r w:rsidRPr="004D7285">
        <w:t>alcohol- and non-alcohol</w:t>
      </w:r>
      <w:r w:rsidR="00C51E8B" w:rsidRPr="004D7285">
        <w:t xml:space="preserve">ic fatty </w:t>
      </w:r>
      <w:r w:rsidRPr="004D7285">
        <w:t xml:space="preserve">liver disease compared to healthy livers. </w:t>
      </w:r>
    </w:p>
    <w:p w14:paraId="7603EE8A" w14:textId="44F44D9C" w:rsidR="00DB0625" w:rsidRPr="004D7285" w:rsidRDefault="00C67A2C" w:rsidP="00C67A2C">
      <w:r w:rsidRPr="004D7285">
        <w:t>In an initial study</w:t>
      </w:r>
      <w:r w:rsidR="00DB0625" w:rsidRPr="004D7285">
        <w:t>,</w:t>
      </w:r>
      <w:r w:rsidRPr="004D7285">
        <w:t xml:space="preserve"> </w:t>
      </w:r>
      <w:r w:rsidR="006B27C1" w:rsidRPr="004D7285">
        <w:t>the</w:t>
      </w:r>
      <w:r w:rsidRPr="004D7285">
        <w:t xml:space="preserve"> team analysed the DNA from 482 liver sections from </w:t>
      </w:r>
      <w:r w:rsidR="007C0EAB" w:rsidRPr="004D7285">
        <w:t xml:space="preserve">five </w:t>
      </w:r>
      <w:r w:rsidRPr="004D7285">
        <w:t>healthy</w:t>
      </w:r>
      <w:r w:rsidR="007C0EAB" w:rsidRPr="004D7285">
        <w:t xml:space="preserve"> livers</w:t>
      </w:r>
      <w:r w:rsidRPr="004D7285">
        <w:t xml:space="preserve"> and</w:t>
      </w:r>
      <w:r w:rsidR="007C0EAB" w:rsidRPr="004D7285">
        <w:t xml:space="preserve"> nine</w:t>
      </w:r>
      <w:r w:rsidRPr="004D7285">
        <w:t xml:space="preserve"> livers</w:t>
      </w:r>
      <w:r w:rsidR="007C0EAB" w:rsidRPr="004D7285">
        <w:t xml:space="preserve"> with cirrhosis</w:t>
      </w:r>
      <w:r w:rsidRPr="004D7285">
        <w:t xml:space="preserve"> to look for changes in the DNA sequence, known as mutations, which may be associated with liver disease. </w:t>
      </w:r>
    </w:p>
    <w:p w14:paraId="357649C0" w14:textId="3C72F09A" w:rsidR="00DB0625" w:rsidRPr="004D7285" w:rsidRDefault="00C67A2C" w:rsidP="00C67A2C">
      <w:r w:rsidRPr="004D7285">
        <w:t>The liver is a particularly interesting organ</w:t>
      </w:r>
      <w:r w:rsidR="000068D6" w:rsidRPr="004D7285">
        <w:t xml:space="preserve">, </w:t>
      </w:r>
      <w:r w:rsidRPr="004D7285">
        <w:t xml:space="preserve">as in healthy people the </w:t>
      </w:r>
      <w:r w:rsidR="004B03EC" w:rsidRPr="004D7285">
        <w:t>main cell type in the liver</w:t>
      </w:r>
      <w:r w:rsidR="007B29D8" w:rsidRPr="004D7285">
        <w:t xml:space="preserve"> – </w:t>
      </w:r>
      <w:r w:rsidRPr="004D7285">
        <w:t>hepatocytes</w:t>
      </w:r>
      <w:r w:rsidR="007B29D8" w:rsidRPr="004D7285">
        <w:t xml:space="preserve"> –</w:t>
      </w:r>
      <w:r w:rsidR="004B03EC" w:rsidRPr="004D7285">
        <w:t xml:space="preserve"> </w:t>
      </w:r>
      <w:r w:rsidRPr="004D7285">
        <w:t xml:space="preserve">are often genetically different from each other </w:t>
      </w:r>
      <w:r w:rsidR="000068D6" w:rsidRPr="004D7285">
        <w:t>making</w:t>
      </w:r>
      <w:r w:rsidRPr="004D7285">
        <w:t xml:space="preserve"> identifying mutations</w:t>
      </w:r>
      <w:r w:rsidR="00C51E8B" w:rsidRPr="004D7285">
        <w:t xml:space="preserve"> in DNA</w:t>
      </w:r>
      <w:r w:rsidRPr="004D7285">
        <w:t xml:space="preserve"> very challenging. To overcome t</w:t>
      </w:r>
      <w:r w:rsidR="000068D6" w:rsidRPr="004D7285">
        <w:t>his challenge</w:t>
      </w:r>
      <w:r w:rsidR="00DB0625" w:rsidRPr="004D7285">
        <w:t>,</w:t>
      </w:r>
      <w:r w:rsidRPr="004D7285">
        <w:t xml:space="preserve"> the team took 1</w:t>
      </w:r>
      <w:r w:rsidR="00DB0625" w:rsidRPr="004D7285">
        <w:t xml:space="preserve"> </w:t>
      </w:r>
      <w:r w:rsidRPr="004D7285">
        <w:t>cm</w:t>
      </w:r>
      <w:r w:rsidRPr="004D7285">
        <w:rPr>
          <w:vertAlign w:val="superscript"/>
        </w:rPr>
        <w:t xml:space="preserve">2 </w:t>
      </w:r>
      <w:r w:rsidR="000068D6" w:rsidRPr="004D7285">
        <w:t>segments</w:t>
      </w:r>
      <w:r w:rsidRPr="004D7285">
        <w:t xml:space="preserve"> from different areas of the livers and used a laser cutter to divide these into </w:t>
      </w:r>
      <w:r w:rsidR="006B27C1" w:rsidRPr="004D7285">
        <w:t xml:space="preserve">tiny </w:t>
      </w:r>
      <w:r w:rsidRPr="004D7285">
        <w:t>sections made up of 100</w:t>
      </w:r>
      <w:r w:rsidR="00DB0625" w:rsidRPr="004D7285">
        <w:t>–</w:t>
      </w:r>
      <w:r w:rsidRPr="004D7285">
        <w:t xml:space="preserve">500 hepatocytes. </w:t>
      </w:r>
    </w:p>
    <w:p w14:paraId="230BF1F1" w14:textId="76F7A2B2" w:rsidR="00C45205" w:rsidRPr="004D7285" w:rsidRDefault="00C45205" w:rsidP="00C67A2C">
      <w:r w:rsidRPr="004D7285">
        <w:t xml:space="preserve">This study highlighted the impact of chronic liver disease upon the genome and demonstrated </w:t>
      </w:r>
      <w:r w:rsidR="00C67A2C" w:rsidRPr="004D7285">
        <w:t xml:space="preserve">that </w:t>
      </w:r>
      <w:r w:rsidR="007C0EAB" w:rsidRPr="004D7285">
        <w:t>groups of hepatocytes in cirrhosis</w:t>
      </w:r>
      <w:r w:rsidR="00C67A2C" w:rsidRPr="004D7285">
        <w:t xml:space="preserve"> had </w:t>
      </w:r>
      <w:r w:rsidRPr="004D7285">
        <w:t xml:space="preserve">an increased DNA mutation rate, with </w:t>
      </w:r>
      <w:r w:rsidR="00C67A2C" w:rsidRPr="004D7285">
        <w:t>an average of 1</w:t>
      </w:r>
      <w:r w:rsidR="00DB0625" w:rsidRPr="004D7285">
        <w:t>,</w:t>
      </w:r>
      <w:r w:rsidR="00C67A2C" w:rsidRPr="004D7285">
        <w:t xml:space="preserve">251 more mutations than </w:t>
      </w:r>
      <w:r w:rsidRPr="004D7285">
        <w:t xml:space="preserve">those </w:t>
      </w:r>
      <w:r w:rsidR="007C0EAB" w:rsidRPr="004D7285">
        <w:t xml:space="preserve">in </w:t>
      </w:r>
      <w:r w:rsidR="00C67A2C" w:rsidRPr="004D7285">
        <w:t xml:space="preserve">normal livers. </w:t>
      </w:r>
      <w:r w:rsidRPr="004D7285">
        <w:t xml:space="preserve">However, there were very few mutations within genes involved in HCC, that might explain why patients with cirrhosis are at risk of liver cancer.  </w:t>
      </w:r>
    </w:p>
    <w:p w14:paraId="6DAA2118" w14:textId="0CB1FB8C" w:rsidR="00DB0625" w:rsidRPr="004D7285" w:rsidRDefault="00C67A2C" w:rsidP="00C67A2C">
      <w:r w:rsidRPr="004D7285">
        <w:t>Samples from healthy livers showed the expected pattern of having hepatocytes in the same area with different genetic make-up</w:t>
      </w:r>
      <w:r w:rsidR="00C51E8B" w:rsidRPr="004D7285">
        <w:t>,</w:t>
      </w:r>
      <w:r w:rsidRPr="004D7285">
        <w:t xml:space="preserve"> known as </w:t>
      </w:r>
      <w:proofErr w:type="spellStart"/>
      <w:r w:rsidRPr="004D7285">
        <w:t>polyclonality</w:t>
      </w:r>
      <w:proofErr w:type="spellEnd"/>
      <w:r w:rsidRPr="004D7285">
        <w:t xml:space="preserve"> </w:t>
      </w:r>
      <w:r w:rsidRPr="004D7285">
        <w:rPr>
          <w:color w:val="7030A0"/>
        </w:rPr>
        <w:t>[</w:t>
      </w:r>
      <w:proofErr w:type="spellStart"/>
      <w:r w:rsidRPr="004D7285">
        <w:rPr>
          <w:color w:val="7030A0"/>
          <w:lang w:eastAsia="en-GB"/>
        </w:rPr>
        <w:t>poly·clone·ah·</w:t>
      </w:r>
      <w:r w:rsidRPr="004D7285">
        <w:rPr>
          <w:color w:val="7030A0"/>
        </w:rPr>
        <w:t>lity</w:t>
      </w:r>
      <w:proofErr w:type="spellEnd"/>
      <w:r w:rsidRPr="004D7285">
        <w:rPr>
          <w:color w:val="7030A0"/>
        </w:rPr>
        <w:t xml:space="preserve">]. </w:t>
      </w:r>
      <w:r w:rsidRPr="004D7285">
        <w:t>In comparison</w:t>
      </w:r>
      <w:r w:rsidR="00DB0625" w:rsidRPr="004D7285">
        <w:t>,</w:t>
      </w:r>
      <w:r w:rsidRPr="004D7285">
        <w:t xml:space="preserve"> livers from patients with chronic liver disease had significantly different structures, including nodules containing genetically identical hepatocytes separated by </w:t>
      </w:r>
      <w:r w:rsidR="006B27C1" w:rsidRPr="004D7285">
        <w:t xml:space="preserve">fibrous </w:t>
      </w:r>
      <w:r w:rsidRPr="004D7285">
        <w:t>tissue</w:t>
      </w:r>
      <w:r w:rsidR="004B03EC" w:rsidRPr="004D7285">
        <w:t>,</w:t>
      </w:r>
      <w:r w:rsidR="006B27C1" w:rsidRPr="004D7285">
        <w:t xml:space="preserve"> the hallmark of cirrhosis</w:t>
      </w:r>
      <w:r w:rsidR="007C0EAB" w:rsidRPr="004D7285">
        <w:t xml:space="preserve">, showing that these nodules had </w:t>
      </w:r>
      <w:r w:rsidR="004B03EC" w:rsidRPr="004D7285">
        <w:t xml:space="preserve">often </w:t>
      </w:r>
      <w:r w:rsidR="007C0EAB" w:rsidRPr="004D7285">
        <w:t xml:space="preserve">re-grown </w:t>
      </w:r>
      <w:r w:rsidR="004B03EC" w:rsidRPr="004D7285">
        <w:t xml:space="preserve">from a single cell </w:t>
      </w:r>
      <w:r w:rsidR="007C0EAB" w:rsidRPr="004D7285">
        <w:t>after liver damage</w:t>
      </w:r>
      <w:r w:rsidRPr="004D7285">
        <w:t xml:space="preserve">. </w:t>
      </w:r>
    </w:p>
    <w:p w14:paraId="60061EC0" w14:textId="66BBB23B" w:rsidR="00E36097" w:rsidRPr="004D7285" w:rsidRDefault="00C67A2C" w:rsidP="00C67A2C">
      <w:r w:rsidRPr="004D7285">
        <w:t>Dr Hoare</w:t>
      </w:r>
      <w:r w:rsidR="007A50EA" w:rsidRPr="004D7285">
        <w:t xml:space="preserve">, Dr </w:t>
      </w:r>
      <w:proofErr w:type="gramStart"/>
      <w:r w:rsidR="007A50EA" w:rsidRPr="004D7285">
        <w:t>Campbell</w:t>
      </w:r>
      <w:proofErr w:type="gramEnd"/>
      <w:r w:rsidRPr="004D7285">
        <w:t xml:space="preserve"> and </w:t>
      </w:r>
      <w:r w:rsidR="007A50EA" w:rsidRPr="004D7285">
        <w:t>their</w:t>
      </w:r>
      <w:r w:rsidRPr="004D7285">
        <w:t xml:space="preserve"> team then built upon this study to further identify gene</w:t>
      </w:r>
      <w:r w:rsidR="00845BEF" w:rsidRPr="004D7285">
        <w:t xml:space="preserve"> mutations</w:t>
      </w:r>
      <w:r w:rsidRPr="004D7285">
        <w:t xml:space="preserve"> under </w:t>
      </w:r>
      <w:r w:rsidR="00C45205" w:rsidRPr="004D7285">
        <w:t xml:space="preserve">evolutionary </w:t>
      </w:r>
      <w:r w:rsidRPr="004D7285">
        <w:t>selective pressure in chronic liver disease. They expanded the study by sequencing an additional 1</w:t>
      </w:r>
      <w:r w:rsidR="00FB188D" w:rsidRPr="004D7285">
        <w:t>,</w:t>
      </w:r>
      <w:r w:rsidRPr="004D7285">
        <w:t>108 genomes from 20 liver samples</w:t>
      </w:r>
      <w:r w:rsidR="00FB188D" w:rsidRPr="004D7285">
        <w:t>.</w:t>
      </w:r>
      <w:r w:rsidRPr="004D7285">
        <w:t xml:space="preserve"> </w:t>
      </w:r>
      <w:r w:rsidR="00FB188D" w:rsidRPr="004D7285">
        <w:t>T</w:t>
      </w:r>
      <w:r w:rsidRPr="004D7285">
        <w:t>his gave a total dataset of 1</w:t>
      </w:r>
      <w:r w:rsidR="00FB188D" w:rsidRPr="004D7285">
        <w:t>,</w:t>
      </w:r>
      <w:r w:rsidRPr="004D7285">
        <w:t xml:space="preserve">590 </w:t>
      </w:r>
      <w:r w:rsidR="003E690F" w:rsidRPr="004D7285">
        <w:t>whole</w:t>
      </w:r>
      <w:r w:rsidR="00CD0AD7" w:rsidRPr="004D7285">
        <w:t xml:space="preserve"> </w:t>
      </w:r>
      <w:r w:rsidRPr="004D7285">
        <w:t xml:space="preserve">genomes from 34 </w:t>
      </w:r>
      <w:r w:rsidR="00845BEF" w:rsidRPr="004D7285">
        <w:t>liver</w:t>
      </w:r>
      <w:r w:rsidRPr="004D7285">
        <w:t>s</w:t>
      </w:r>
      <w:r w:rsidR="00845BEF" w:rsidRPr="004D7285">
        <w:t>,</w:t>
      </w:r>
      <w:r w:rsidRPr="004D7285">
        <w:t xml:space="preserve"> including </w:t>
      </w:r>
      <w:r w:rsidR="00FB188D" w:rsidRPr="004D7285">
        <w:t>five</w:t>
      </w:r>
      <w:r w:rsidRPr="004D7285">
        <w:t xml:space="preserve"> from individuals with </w:t>
      </w:r>
      <w:r w:rsidR="00C45205" w:rsidRPr="004D7285">
        <w:t>healthy livers</w:t>
      </w:r>
      <w:r w:rsidRPr="004D7285">
        <w:t xml:space="preserve">, 10 from patients with alcohol-related liver disease, and 19 from patients with non-alcoholic fatty liver disease. </w:t>
      </w:r>
    </w:p>
    <w:p w14:paraId="19548FC6" w14:textId="49B17D71" w:rsidR="00891DFF" w:rsidRPr="004D7285" w:rsidRDefault="00C67A2C" w:rsidP="00C67A2C">
      <w:r w:rsidRPr="004D7285">
        <w:t xml:space="preserve">The team identified a number of genes which were frequently mutated in </w:t>
      </w:r>
      <w:r w:rsidR="00891DFF" w:rsidRPr="004D7285">
        <w:t xml:space="preserve">several patients with </w:t>
      </w:r>
      <w:r w:rsidRPr="004D7285">
        <w:t>unhealthy livers</w:t>
      </w:r>
      <w:r w:rsidR="00FB188D" w:rsidRPr="004D7285">
        <w:t>.</w:t>
      </w:r>
      <w:r w:rsidRPr="004D7285">
        <w:t xml:space="preserve"> </w:t>
      </w:r>
      <w:r w:rsidR="00FB188D" w:rsidRPr="004D7285">
        <w:t>One</w:t>
      </w:r>
      <w:r w:rsidRPr="004D7285">
        <w:t xml:space="preserve"> </w:t>
      </w:r>
      <w:r w:rsidR="006F642C" w:rsidRPr="004D7285">
        <w:t xml:space="preserve">mutated </w:t>
      </w:r>
      <w:r w:rsidRPr="004D7285">
        <w:t>gene</w:t>
      </w:r>
      <w:r w:rsidR="006F642C" w:rsidRPr="004D7285">
        <w:t xml:space="preserve"> in cirrhosis</w:t>
      </w:r>
      <w:r w:rsidR="00FB188D" w:rsidRPr="004D7285">
        <w:t>,</w:t>
      </w:r>
      <w:r w:rsidRPr="004D7285">
        <w:t xml:space="preserve"> called ACVR2A, has been previously associated with </w:t>
      </w:r>
      <w:r w:rsidRPr="004D7285">
        <w:lastRenderedPageBreak/>
        <w:t>HCC – with approximately 10% of HCC</w:t>
      </w:r>
      <w:r w:rsidR="00845BEF" w:rsidRPr="004D7285">
        <w:t>s</w:t>
      </w:r>
      <w:r w:rsidRPr="004D7285">
        <w:t xml:space="preserve"> containing a mutated version of th</w:t>
      </w:r>
      <w:r w:rsidR="002834B5" w:rsidRPr="004D7285">
        <w:t>is</w:t>
      </w:r>
      <w:r w:rsidRPr="004D7285">
        <w:t xml:space="preserve"> gene</w:t>
      </w:r>
      <w:r w:rsidR="003E690F" w:rsidRPr="004D7285">
        <w:t xml:space="preserve">. This </w:t>
      </w:r>
      <w:r w:rsidR="006F642C" w:rsidRPr="004D7285">
        <w:t>sugges</w:t>
      </w:r>
      <w:r w:rsidR="003E690F" w:rsidRPr="004D7285">
        <w:t>ts</w:t>
      </w:r>
      <w:r w:rsidR="006F642C" w:rsidRPr="004D7285">
        <w:t xml:space="preserve"> that ACVR2A mutations </w:t>
      </w:r>
      <w:r w:rsidR="002834B5" w:rsidRPr="004D7285">
        <w:t xml:space="preserve">found in chronic liver disease </w:t>
      </w:r>
      <w:r w:rsidR="006F642C" w:rsidRPr="004D7285">
        <w:t xml:space="preserve">might be involved in the development of liver cancer. </w:t>
      </w:r>
    </w:p>
    <w:p w14:paraId="16AABF08" w14:textId="24097184" w:rsidR="00C67A2C" w:rsidRPr="004D7285" w:rsidRDefault="006F642C" w:rsidP="00C67A2C">
      <w:r w:rsidRPr="004D7285">
        <w:t>However,</w:t>
      </w:r>
      <w:r w:rsidR="00C67A2C" w:rsidRPr="004D7285">
        <w:t xml:space="preserve"> </w:t>
      </w:r>
      <w:r w:rsidRPr="004D7285">
        <w:t xml:space="preserve">they also identified repeated </w:t>
      </w:r>
      <w:r w:rsidR="00845BEF" w:rsidRPr="004D7285">
        <w:t>mutat</w:t>
      </w:r>
      <w:r w:rsidRPr="004D7285">
        <w:t>ions in three</w:t>
      </w:r>
      <w:r w:rsidR="00845BEF" w:rsidRPr="004D7285">
        <w:t xml:space="preserve"> genes</w:t>
      </w:r>
      <w:r w:rsidRPr="004D7285">
        <w:t>,</w:t>
      </w:r>
      <w:r w:rsidR="00845BEF" w:rsidRPr="004D7285">
        <w:t xml:space="preserve"> </w:t>
      </w:r>
      <w:r w:rsidRPr="004D7285">
        <w:t xml:space="preserve">all controlling major pathways involved in sugar or fat metabolism in the liver, that </w:t>
      </w:r>
      <w:r w:rsidR="00C67A2C" w:rsidRPr="004D7285">
        <w:t xml:space="preserve">had not been linked with </w:t>
      </w:r>
      <w:r w:rsidRPr="004D7285">
        <w:t xml:space="preserve">cirrhosis or </w:t>
      </w:r>
      <w:r w:rsidR="00C67A2C" w:rsidRPr="004D7285">
        <w:t xml:space="preserve">HCC before this study. </w:t>
      </w:r>
    </w:p>
    <w:p w14:paraId="7D986B3A" w14:textId="1A00A008" w:rsidR="00E81B39" w:rsidRPr="004D7285" w:rsidRDefault="00C67A2C" w:rsidP="00C67A2C">
      <w:r w:rsidRPr="004D7285">
        <w:t>FOX</w:t>
      </w:r>
      <w:r w:rsidR="00407E33" w:rsidRPr="004D7285">
        <w:t>O</w:t>
      </w:r>
      <w:r w:rsidRPr="004D7285">
        <w:t xml:space="preserve">1 </w:t>
      </w:r>
      <w:r w:rsidR="00B640C8" w:rsidRPr="00B640C8">
        <w:rPr>
          <w:color w:val="7030A0"/>
        </w:rPr>
        <w:t xml:space="preserve">[Fox-Oh-1] </w:t>
      </w:r>
      <w:r w:rsidRPr="004D7285">
        <w:t xml:space="preserve">is a major gene involved in the control of </w:t>
      </w:r>
      <w:r w:rsidR="00475AA4" w:rsidRPr="004D7285">
        <w:t xml:space="preserve">sugar metabolism and is controlled by </w:t>
      </w:r>
      <w:r w:rsidRPr="004D7285">
        <w:t>insulin</w:t>
      </w:r>
      <w:r w:rsidR="00E81B39" w:rsidRPr="004D7285">
        <w:t>.</w:t>
      </w:r>
      <w:r w:rsidRPr="004D7285">
        <w:t xml:space="preserve"> FOX</w:t>
      </w:r>
      <w:r w:rsidR="00D75D2B" w:rsidRPr="004D7285">
        <w:t>O</w:t>
      </w:r>
      <w:r w:rsidRPr="004D7285">
        <w:t>1 is active in the nucleus of hepatocytes and activates the pathways which break</w:t>
      </w:r>
      <w:r w:rsidR="00691A3C" w:rsidRPr="004D7285">
        <w:t xml:space="preserve"> </w:t>
      </w:r>
      <w:r w:rsidRPr="004D7285">
        <w:t>down fats and sugars</w:t>
      </w:r>
      <w:r w:rsidR="0047355F" w:rsidRPr="004D7285">
        <w:t>. A</w:t>
      </w:r>
      <w:r w:rsidR="00475AA4" w:rsidRPr="004D7285">
        <w:t xml:space="preserve">fter eating, </w:t>
      </w:r>
      <w:r w:rsidRPr="004D7285">
        <w:t>when insulin is present</w:t>
      </w:r>
      <w:r w:rsidR="00475AA4" w:rsidRPr="004D7285">
        <w:t>,</w:t>
      </w:r>
      <w:r w:rsidRPr="004D7285">
        <w:t xml:space="preserve"> FOX</w:t>
      </w:r>
      <w:r w:rsidR="00407E33" w:rsidRPr="004D7285">
        <w:t>O</w:t>
      </w:r>
      <w:r w:rsidRPr="004D7285">
        <w:t xml:space="preserve">1 moves out of the </w:t>
      </w:r>
      <w:r w:rsidR="003E690F" w:rsidRPr="004D7285">
        <w:t xml:space="preserve">hepatocyte </w:t>
      </w:r>
      <w:r w:rsidRPr="004D7285">
        <w:t xml:space="preserve">nucleus and stops activating these pathways. </w:t>
      </w:r>
    </w:p>
    <w:p w14:paraId="0865ED24" w14:textId="3088716C" w:rsidR="00E01B00" w:rsidRPr="004D7285" w:rsidRDefault="00C67A2C" w:rsidP="00C67A2C">
      <w:r w:rsidRPr="004D7285">
        <w:t>From eight patients</w:t>
      </w:r>
      <w:r w:rsidR="00E81B39" w:rsidRPr="004D7285">
        <w:t xml:space="preserve">, </w:t>
      </w:r>
      <w:r w:rsidRPr="004D7285">
        <w:t xml:space="preserve">the </w:t>
      </w:r>
      <w:r w:rsidR="0047355F" w:rsidRPr="004D7285">
        <w:t xml:space="preserve">Cambridge </w:t>
      </w:r>
      <w:r w:rsidRPr="004D7285">
        <w:t xml:space="preserve">team found 26 groups of </w:t>
      </w:r>
      <w:r w:rsidR="00D75D2B" w:rsidRPr="004D7285">
        <w:t xml:space="preserve">liver </w:t>
      </w:r>
      <w:r w:rsidRPr="004D7285">
        <w:t>cells</w:t>
      </w:r>
      <w:r w:rsidR="00264DC5" w:rsidRPr="004D7285">
        <w:t>,</w:t>
      </w:r>
      <w:r w:rsidRPr="004D7285">
        <w:t xml:space="preserve"> known as clones, which had all gained mutations in FOX</w:t>
      </w:r>
      <w:r w:rsidR="00407E33" w:rsidRPr="004D7285">
        <w:t>O</w:t>
      </w:r>
      <w:r w:rsidRPr="004D7285">
        <w:t xml:space="preserve">1. Six of these patients had </w:t>
      </w:r>
      <w:r w:rsidR="00407E33" w:rsidRPr="004D7285">
        <w:t xml:space="preserve">hepatocyte </w:t>
      </w:r>
      <w:r w:rsidRPr="004D7285">
        <w:t xml:space="preserve">clones which had all gained </w:t>
      </w:r>
      <w:r w:rsidR="00891DFF" w:rsidRPr="004D7285">
        <w:t xml:space="preserve">exactly </w:t>
      </w:r>
      <w:r w:rsidRPr="004D7285">
        <w:t xml:space="preserve">the same mutation independently, </w:t>
      </w:r>
      <w:r w:rsidR="005D1564" w:rsidRPr="004D7285">
        <w:t xml:space="preserve">and </w:t>
      </w:r>
      <w:r w:rsidRPr="004D7285">
        <w:t xml:space="preserve">one patient even had nine independent clones </w:t>
      </w:r>
      <w:r w:rsidR="00407E33" w:rsidRPr="004D7285">
        <w:t>with</w:t>
      </w:r>
      <w:r w:rsidRPr="004D7285">
        <w:t xml:space="preserve"> the same FOX</w:t>
      </w:r>
      <w:r w:rsidR="00407E33" w:rsidRPr="004D7285">
        <w:t>O</w:t>
      </w:r>
      <w:r w:rsidRPr="004D7285">
        <w:t>1 mutation</w:t>
      </w:r>
      <w:r w:rsidR="0047355F" w:rsidRPr="004D7285">
        <w:t xml:space="preserve"> in their liver</w:t>
      </w:r>
      <w:r w:rsidRPr="004D7285">
        <w:t xml:space="preserve">. </w:t>
      </w:r>
    </w:p>
    <w:p w14:paraId="6B41E4E1" w14:textId="09F5066C" w:rsidR="005D1564" w:rsidRPr="004D7285" w:rsidRDefault="00C67A2C" w:rsidP="00C67A2C">
      <w:r w:rsidRPr="004D7285">
        <w:t>This development of unrelated</w:t>
      </w:r>
      <w:r w:rsidR="0047355F" w:rsidRPr="004D7285">
        <w:t>,</w:t>
      </w:r>
      <w:r w:rsidRPr="004D7285">
        <w:t xml:space="preserve"> but identical mutation</w:t>
      </w:r>
      <w:r w:rsidR="00475AA4" w:rsidRPr="004D7285">
        <w:t>s</w:t>
      </w:r>
      <w:r w:rsidR="0047355F" w:rsidRPr="004D7285">
        <w:t>,</w:t>
      </w:r>
      <w:r w:rsidRPr="004D7285">
        <w:t xml:space="preserve"> is known as convergent evolution</w:t>
      </w:r>
      <w:r w:rsidR="00407E33" w:rsidRPr="004D7285">
        <w:t xml:space="preserve"> and</w:t>
      </w:r>
      <w:r w:rsidR="00475AA4" w:rsidRPr="004D7285">
        <w:t xml:space="preserve"> is powerful evidence that these </w:t>
      </w:r>
      <w:r w:rsidR="00407E33" w:rsidRPr="004D7285">
        <w:t xml:space="preserve">FOXO1 </w:t>
      </w:r>
      <w:r w:rsidR="00475AA4" w:rsidRPr="004D7285">
        <w:t>mutations help hepatocytes to survive and thrive</w:t>
      </w:r>
      <w:r w:rsidR="00407E33" w:rsidRPr="004D7285">
        <w:t xml:space="preserve"> during the development of liver disease. When tested in liver cells in the laboratory, t</w:t>
      </w:r>
      <w:r w:rsidRPr="004D7285">
        <w:t>he</w:t>
      </w:r>
      <w:r w:rsidR="003E690F" w:rsidRPr="004D7285">
        <w:t>se</w:t>
      </w:r>
      <w:r w:rsidRPr="004D7285">
        <w:t xml:space="preserve"> </w:t>
      </w:r>
      <w:r w:rsidR="00407E33" w:rsidRPr="004D7285">
        <w:t xml:space="preserve">FOXO1 </w:t>
      </w:r>
      <w:r w:rsidRPr="004D7285">
        <w:t>mutations</w:t>
      </w:r>
      <w:r w:rsidR="00D85194" w:rsidRPr="004D7285">
        <w:t>,</w:t>
      </w:r>
      <w:r w:rsidRPr="004D7285">
        <w:t xml:space="preserve"> </w:t>
      </w:r>
      <w:r w:rsidR="003E690F" w:rsidRPr="004D7285">
        <w:t xml:space="preserve">all affecting one specific region of the protein, </w:t>
      </w:r>
      <w:r w:rsidRPr="004D7285">
        <w:t>prevented FOX</w:t>
      </w:r>
      <w:r w:rsidR="00407E33" w:rsidRPr="004D7285">
        <w:t>O</w:t>
      </w:r>
      <w:r w:rsidRPr="004D7285">
        <w:t xml:space="preserve">1 </w:t>
      </w:r>
      <w:r w:rsidR="008A7757" w:rsidRPr="004D7285">
        <w:t xml:space="preserve">from </w:t>
      </w:r>
      <w:r w:rsidRPr="004D7285">
        <w:t>moving out of the nucleus in the presence of insulin</w:t>
      </w:r>
      <w:r w:rsidR="008A7757" w:rsidRPr="004D7285">
        <w:t>,</w:t>
      </w:r>
      <w:r w:rsidRPr="004D7285">
        <w:t xml:space="preserve"> resulting in insulin resistance in </w:t>
      </w:r>
      <w:r w:rsidR="00891DFF" w:rsidRPr="004D7285">
        <w:t xml:space="preserve">liver </w:t>
      </w:r>
      <w:r w:rsidRPr="004D7285">
        <w:t>cells with these mutations</w:t>
      </w:r>
      <w:r w:rsidR="00D75D2B" w:rsidRPr="004D7285">
        <w:t>, showing that these mutations</w:t>
      </w:r>
      <w:r w:rsidR="00784BE5" w:rsidRPr="004D7285">
        <w:t xml:space="preserve"> do lead to changes in sugar metabolism</w:t>
      </w:r>
      <w:r w:rsidR="00891DFF" w:rsidRPr="004D7285">
        <w:t xml:space="preserve"> that potentially help the liver cell to survive</w:t>
      </w:r>
      <w:r w:rsidRPr="004D7285">
        <w:t xml:space="preserve">. </w:t>
      </w:r>
    </w:p>
    <w:p w14:paraId="793F8DAC" w14:textId="7E544F90" w:rsidR="005D1564" w:rsidRPr="004D7285" w:rsidRDefault="00C67A2C" w:rsidP="00C67A2C">
      <w:r w:rsidRPr="004D7285">
        <w:t xml:space="preserve">CIDEB </w:t>
      </w:r>
      <w:r w:rsidR="008C09FD" w:rsidRPr="008C09FD">
        <w:rPr>
          <w:color w:val="7030A0"/>
        </w:rPr>
        <w:t xml:space="preserve">[Side-Bee] </w:t>
      </w:r>
      <w:r w:rsidRPr="004D7285">
        <w:t xml:space="preserve">is another gene in which the team found a </w:t>
      </w:r>
      <w:r w:rsidR="0047355F" w:rsidRPr="004D7285">
        <w:t xml:space="preserve">larger </w:t>
      </w:r>
      <w:r w:rsidRPr="004D7285">
        <w:t>number of mutations</w:t>
      </w:r>
      <w:r w:rsidR="0047355F" w:rsidRPr="004D7285">
        <w:t xml:space="preserve"> than would be expected</w:t>
      </w:r>
      <w:r w:rsidR="005D1564" w:rsidRPr="004D7285">
        <w:t>.</w:t>
      </w:r>
      <w:r w:rsidRPr="004D7285">
        <w:t xml:space="preserve"> CIDEB regulates the production of</w:t>
      </w:r>
      <w:r w:rsidR="00784BE5" w:rsidRPr="004D7285">
        <w:t xml:space="preserve"> fat</w:t>
      </w:r>
      <w:r w:rsidRPr="004D7285">
        <w:t xml:space="preserve"> droplets within hepatocytes, with the mutations discovered preventing the formation and growth of these droplets. As with FOX</w:t>
      </w:r>
      <w:r w:rsidR="00784BE5" w:rsidRPr="004D7285">
        <w:t>O</w:t>
      </w:r>
      <w:r w:rsidRPr="004D7285">
        <w:t>1</w:t>
      </w:r>
      <w:r w:rsidR="005D1564" w:rsidRPr="004D7285">
        <w:t>,</w:t>
      </w:r>
      <w:r w:rsidRPr="004D7285">
        <w:t xml:space="preserve"> </w:t>
      </w:r>
      <w:r w:rsidR="00784BE5" w:rsidRPr="004D7285">
        <w:t xml:space="preserve">convergent evolution of </w:t>
      </w:r>
      <w:r w:rsidRPr="004D7285">
        <w:t xml:space="preserve">mutations in CIDEB in several independent </w:t>
      </w:r>
      <w:r w:rsidR="00D75D2B" w:rsidRPr="004D7285">
        <w:t xml:space="preserve">hepatocyte </w:t>
      </w:r>
      <w:r w:rsidRPr="004D7285">
        <w:t>clones</w:t>
      </w:r>
      <w:r w:rsidR="00D75D2B" w:rsidRPr="004D7285">
        <w:t xml:space="preserve"> in the same liver</w:t>
      </w:r>
      <w:r w:rsidR="00784BE5" w:rsidRPr="004D7285">
        <w:t xml:space="preserve"> was frequently seen</w:t>
      </w:r>
      <w:r w:rsidR="003E690F" w:rsidRPr="004D7285">
        <w:t>, suggesting that these mutations might also improve the fitness of hepatocytes in disease</w:t>
      </w:r>
      <w:r w:rsidRPr="004D7285">
        <w:t xml:space="preserve">. </w:t>
      </w:r>
    </w:p>
    <w:p w14:paraId="31417B0A" w14:textId="3D09D109" w:rsidR="000F1616" w:rsidRPr="004D7285" w:rsidRDefault="00C67A2C" w:rsidP="00C67A2C">
      <w:r w:rsidRPr="004D7285">
        <w:t>Another significantly mutated gene was GPAM</w:t>
      </w:r>
      <w:r w:rsidR="008C09FD">
        <w:t xml:space="preserve"> </w:t>
      </w:r>
      <w:r w:rsidR="008C09FD" w:rsidRPr="008C09FD">
        <w:rPr>
          <w:color w:val="7030A0"/>
        </w:rPr>
        <w:t>[Gee-Pam]</w:t>
      </w:r>
      <w:r w:rsidRPr="004D7285">
        <w:t>, which encodes an enzyme involved in the digestion of fats</w:t>
      </w:r>
      <w:r w:rsidR="003E690F" w:rsidRPr="004D7285">
        <w:t xml:space="preserve"> in hepatocytes</w:t>
      </w:r>
      <w:r w:rsidRPr="004D7285">
        <w:t>. The team found fifteen different mutations in GPAM which impacted the function of the enzyme. Again, there was evidence for convergent evolution of these mutations</w:t>
      </w:r>
      <w:r w:rsidR="00264DC5" w:rsidRPr="004D7285">
        <w:t xml:space="preserve">, </w:t>
      </w:r>
      <w:r w:rsidRPr="004D7285">
        <w:t xml:space="preserve">with one patient having seven separate </w:t>
      </w:r>
      <w:r w:rsidR="003E690F" w:rsidRPr="004D7285">
        <w:t>clones with similar</w:t>
      </w:r>
      <w:r w:rsidRPr="004D7285">
        <w:t xml:space="preserve"> GPAM mutation</w:t>
      </w:r>
      <w:r w:rsidR="003E690F" w:rsidRPr="004D7285">
        <w:t>s</w:t>
      </w:r>
      <w:r w:rsidRPr="004D7285">
        <w:t xml:space="preserve">. </w:t>
      </w:r>
    </w:p>
    <w:p w14:paraId="5FB77439" w14:textId="39262321" w:rsidR="00C67A2C" w:rsidRPr="004D7285" w:rsidRDefault="00C67A2C" w:rsidP="00C67A2C">
      <w:r w:rsidRPr="004D7285">
        <w:t>The team were interested to discover if these mutations gave the hepatocytes carrying them a selective advantage – were they better able to survive and multiply than healthy cells</w:t>
      </w:r>
      <w:r w:rsidR="00264DC5" w:rsidRPr="004D7285">
        <w:t>?</w:t>
      </w:r>
      <w:r w:rsidRPr="004D7285">
        <w:t xml:space="preserve"> They found </w:t>
      </w:r>
      <w:r w:rsidR="00B0753C" w:rsidRPr="004D7285">
        <w:t xml:space="preserve">that </w:t>
      </w:r>
      <w:r w:rsidRPr="004D7285">
        <w:t>clones with mutations in FOX</w:t>
      </w:r>
      <w:r w:rsidR="00891DFF" w:rsidRPr="004D7285">
        <w:t>O</w:t>
      </w:r>
      <w:r w:rsidRPr="004D7285">
        <w:t xml:space="preserve">1, CIDEB and ACVR2A </w:t>
      </w:r>
      <w:r w:rsidR="00B0753C" w:rsidRPr="004D7285">
        <w:t xml:space="preserve">were larger </w:t>
      </w:r>
      <w:r w:rsidRPr="004D7285">
        <w:t>than healthy clones</w:t>
      </w:r>
      <w:r w:rsidR="00B0753C" w:rsidRPr="004D7285">
        <w:t>,</w:t>
      </w:r>
      <w:r w:rsidRPr="004D7285">
        <w:t xml:space="preserve"> suggesting that these mutations do give a selective advantage</w:t>
      </w:r>
      <w:r w:rsidR="00D06E2D" w:rsidRPr="004D7285">
        <w:t xml:space="preserve"> and help the hepatocytes to grow better than nearby hepatocytes without these mutations</w:t>
      </w:r>
      <w:r w:rsidRPr="004D7285">
        <w:t xml:space="preserve">. </w:t>
      </w:r>
      <w:r w:rsidR="00D06E2D" w:rsidRPr="004D7285">
        <w:t>The team</w:t>
      </w:r>
      <w:r w:rsidRPr="004D7285">
        <w:t xml:space="preserve"> hypothesised that as all the mutations </w:t>
      </w:r>
      <w:r w:rsidR="00264DC5" w:rsidRPr="004D7285">
        <w:t xml:space="preserve">discussed </w:t>
      </w:r>
      <w:r w:rsidRPr="004D7285">
        <w:t>affect genes involved in fat processing and storage, they may protect the hepatocytes by preventing high levels of fat from building up within the cells – a common feature of both alcohol-related and non-alcohol</w:t>
      </w:r>
      <w:r w:rsidR="00CD0AD7" w:rsidRPr="004D7285">
        <w:t>-</w:t>
      </w:r>
      <w:r w:rsidRPr="004D7285">
        <w:t xml:space="preserve">related fatty liver disease. </w:t>
      </w:r>
    </w:p>
    <w:p w14:paraId="331B3982" w14:textId="3893906E" w:rsidR="00C67A2C" w:rsidRPr="004D7285" w:rsidRDefault="00B23253" w:rsidP="00C67A2C">
      <w:r w:rsidRPr="004D7285">
        <w:t xml:space="preserve">This work by </w:t>
      </w:r>
      <w:r w:rsidR="00C67A2C" w:rsidRPr="004D7285">
        <w:t>Dr Hoare</w:t>
      </w:r>
      <w:r w:rsidRPr="004D7285">
        <w:t xml:space="preserve"> and Dr Campbell</w:t>
      </w:r>
      <w:r w:rsidR="00C67A2C" w:rsidRPr="004D7285">
        <w:t xml:space="preserve"> is invaluable in helping </w:t>
      </w:r>
      <w:r w:rsidR="008A7757" w:rsidRPr="004D7285">
        <w:t xml:space="preserve">us </w:t>
      </w:r>
      <w:r w:rsidR="00C67A2C" w:rsidRPr="004D7285">
        <w:t>understand the genomic causes and consequences of chronic liver disease</w:t>
      </w:r>
      <w:r w:rsidRPr="004D7285">
        <w:t>, cirrhosis and HCC</w:t>
      </w:r>
      <w:r w:rsidR="00C67A2C" w:rsidRPr="004D7285">
        <w:t xml:space="preserve">. Future clinical studies will be able to expand on this work to understand whether these genome changes are an indicator </w:t>
      </w:r>
      <w:r w:rsidR="008A7757" w:rsidRPr="004D7285">
        <w:t>of</w:t>
      </w:r>
      <w:r w:rsidR="00C67A2C" w:rsidRPr="004D7285">
        <w:t xml:space="preserve"> the future risk of </w:t>
      </w:r>
      <w:r w:rsidR="00B0753C" w:rsidRPr="004D7285">
        <w:t xml:space="preserve">liver </w:t>
      </w:r>
      <w:r w:rsidR="00C67A2C" w:rsidRPr="004D7285">
        <w:t xml:space="preserve">cancer or </w:t>
      </w:r>
      <w:r w:rsidR="00B0753C" w:rsidRPr="004D7285">
        <w:t>cirrhosis</w:t>
      </w:r>
      <w:r w:rsidR="00C67A2C" w:rsidRPr="004D7285">
        <w:t xml:space="preserve"> and </w:t>
      </w:r>
      <w:r w:rsidR="00807185" w:rsidRPr="004D7285">
        <w:t>whether</w:t>
      </w:r>
      <w:r w:rsidR="00C67A2C" w:rsidRPr="004D7285">
        <w:t xml:space="preserve"> they can be used as a biomarker for liver disease </w:t>
      </w:r>
      <w:r w:rsidR="00B0753C" w:rsidRPr="004D7285">
        <w:lastRenderedPageBreak/>
        <w:t>progression</w:t>
      </w:r>
      <w:r w:rsidR="002009BC" w:rsidRPr="004D7285">
        <w:t xml:space="preserve"> or prognosis</w:t>
      </w:r>
      <w:r w:rsidR="00C67A2C" w:rsidRPr="004D7285">
        <w:t xml:space="preserve">. </w:t>
      </w:r>
      <w:r w:rsidR="00B0753C" w:rsidRPr="004D7285">
        <w:t xml:space="preserve">Another exciting possibility </w:t>
      </w:r>
      <w:r w:rsidR="002009BC" w:rsidRPr="004D7285">
        <w:t>will be to</w:t>
      </w:r>
      <w:r w:rsidR="00B0753C" w:rsidRPr="004D7285">
        <w:t xml:space="preserve"> desig</w:t>
      </w:r>
      <w:r w:rsidR="002009BC" w:rsidRPr="004D7285">
        <w:t>n</w:t>
      </w:r>
      <w:r w:rsidR="00B0753C" w:rsidRPr="004D7285">
        <w:t xml:space="preserve"> drugs that harness or mimic the effect of these mutations to prevent the progression of liver disease.</w:t>
      </w:r>
    </w:p>
    <w:p w14:paraId="7168D9AF" w14:textId="77777777" w:rsidR="00C67A2C" w:rsidRPr="004D7285" w:rsidRDefault="00C67A2C" w:rsidP="00C67A2C"/>
    <w:p w14:paraId="5E73FED1" w14:textId="77777777" w:rsidR="00C67A2C" w:rsidRPr="004D7285" w:rsidRDefault="00C67A2C" w:rsidP="00C67A2C">
      <w:r w:rsidRPr="004D7285">
        <w:t xml:space="preserve">This </w:t>
      </w:r>
      <w:proofErr w:type="spellStart"/>
      <w:r w:rsidRPr="004D7285">
        <w:t>SciPod</w:t>
      </w:r>
      <w:proofErr w:type="spellEnd"/>
      <w:r w:rsidRPr="004D7285">
        <w:t xml:space="preserve"> is a summary of the papers ‘Somatic mutations and clonal dynamics in healthy and cirrhotic human liver’, and ‘Convergent somatic mutations in metabolism genes in chronic liver disease’ both published in Nature. DOI: </w:t>
      </w:r>
      <w:hyperlink r:id="rId8" w:history="1">
        <w:r w:rsidRPr="004D7285">
          <w:rPr>
            <w:rStyle w:val="Hyperlink"/>
          </w:rPr>
          <w:t>https://doi.org/10.1038/s41586-019-1670-9</w:t>
        </w:r>
      </w:hyperlink>
      <w:r w:rsidRPr="004D7285">
        <w:t xml:space="preserve"> and DOI: </w:t>
      </w:r>
      <w:hyperlink r:id="rId9" w:history="1">
        <w:r w:rsidRPr="004D7285">
          <w:rPr>
            <w:rStyle w:val="Hyperlink"/>
          </w:rPr>
          <w:t>https://doi.org/10.1038/s41586-021-03974-6</w:t>
        </w:r>
      </w:hyperlink>
      <w:r w:rsidRPr="004D7285">
        <w:t xml:space="preserve"> </w:t>
      </w:r>
    </w:p>
    <w:p w14:paraId="2303810D" w14:textId="77777777" w:rsidR="00C67A2C" w:rsidRPr="004D7285" w:rsidRDefault="00C67A2C" w:rsidP="00C67A2C">
      <w:pPr>
        <w:rPr>
          <w:rFonts w:cstheme="minorHAnsi"/>
        </w:rPr>
      </w:pPr>
    </w:p>
    <w:p w14:paraId="6F448A70" w14:textId="10189D1D" w:rsidR="006A4B68" w:rsidRPr="008A7757" w:rsidRDefault="00C67A2C" w:rsidP="00AD3AEE">
      <w:pPr>
        <w:rPr>
          <w:rFonts w:cstheme="minorHAnsi"/>
        </w:rPr>
      </w:pPr>
      <w:r w:rsidRPr="004D7285">
        <w:rPr>
          <w:rFonts w:eastAsia="Calibri" w:cstheme="minorHAnsi"/>
          <w:color w:val="000000" w:themeColor="text1"/>
        </w:rPr>
        <w:t xml:space="preserve">For further information, you can visit </w:t>
      </w:r>
      <w:hyperlink r:id="rId10" w:history="1">
        <w:r w:rsidRPr="004D7285">
          <w:rPr>
            <w:rStyle w:val="Hyperlink"/>
            <w:rFonts w:eastAsia="Calibri" w:cstheme="minorHAnsi"/>
          </w:rPr>
          <w:t>https://crukcambridgecentre.org.uk/users/matthew-hoare</w:t>
        </w:r>
      </w:hyperlink>
      <w:r w:rsidRPr="004D7285">
        <w:rPr>
          <w:rFonts w:eastAsia="Calibri" w:cstheme="minorHAnsi"/>
          <w:color w:val="000000" w:themeColor="text1"/>
        </w:rPr>
        <w:t xml:space="preserve"> or connect with Dr Matthew Hoare </w:t>
      </w:r>
      <w:r w:rsidRPr="004D7285">
        <w:rPr>
          <w:rFonts w:cstheme="minorHAnsi"/>
        </w:rPr>
        <w:t xml:space="preserve">at </w:t>
      </w:r>
      <w:hyperlink r:id="rId11" w:history="1">
        <w:r w:rsidR="002009BC" w:rsidRPr="004D7285">
          <w:rPr>
            <w:rStyle w:val="Hyperlink"/>
            <w:rFonts w:eastAsia="Calibri" w:cstheme="minorHAnsi"/>
          </w:rPr>
          <w:t>mwh20@cam.ac.uk</w:t>
        </w:r>
      </w:hyperlink>
      <w:r>
        <w:rPr>
          <w:rFonts w:eastAsia="Calibri" w:cstheme="minorHAnsi"/>
          <w:color w:val="000000" w:themeColor="text1"/>
        </w:rPr>
        <w:t xml:space="preserve"> </w:t>
      </w:r>
    </w:p>
    <w:sectPr w:rsidR="006A4B68" w:rsidRPr="008A7757">
      <w:headerReference w:type="even" r:id="rId12"/>
      <w:headerReference w:type="default" r:id="rId13"/>
      <w:footerReference w:type="default" r:id="rId14"/>
      <w:head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5C667" w14:textId="77777777" w:rsidR="0005743D" w:rsidRDefault="0005743D" w:rsidP="006A4B68">
      <w:pPr>
        <w:spacing w:after="0" w:line="240" w:lineRule="auto"/>
      </w:pPr>
      <w:r>
        <w:separator/>
      </w:r>
    </w:p>
  </w:endnote>
  <w:endnote w:type="continuationSeparator" w:id="0">
    <w:p w14:paraId="4B1B5BB2" w14:textId="77777777" w:rsidR="0005743D" w:rsidRDefault="0005743D" w:rsidP="006A4B68">
      <w:pPr>
        <w:spacing w:after="0" w:line="240" w:lineRule="auto"/>
      </w:pPr>
      <w:r>
        <w:continuationSeparator/>
      </w:r>
    </w:p>
  </w:endnote>
  <w:endnote w:type="continuationNotice" w:id="1">
    <w:p w14:paraId="6967A0BC" w14:textId="77777777" w:rsidR="0005743D" w:rsidRDefault="000574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F9F5B" w14:textId="73686C47" w:rsidR="00A772CB" w:rsidRPr="006A4B68" w:rsidRDefault="00A772CB">
    <w:pPr>
      <w:pStyle w:val="Footer"/>
      <w:jc w:val="center"/>
      <w:rPr>
        <w:rStyle w:val="Hyperlink"/>
        <w:caps/>
        <w:noProof/>
      </w:rPr>
    </w:pPr>
    <w:r>
      <w:rPr>
        <w:caps/>
        <w:color w:val="5B9BD5" w:themeColor="accent1"/>
      </w:rPr>
      <w:fldChar w:fldCharType="begin"/>
    </w:r>
    <w:r>
      <w:rPr>
        <w:caps/>
        <w:color w:val="5B9BD5" w:themeColor="accent1"/>
      </w:rPr>
      <w:instrText xml:space="preserve"> HYPERLINK "http://www.scipod.global/" </w:instrText>
    </w:r>
    <w:r>
      <w:rPr>
        <w:caps/>
        <w:color w:val="5B9BD5" w:themeColor="accent1"/>
      </w:rPr>
    </w:r>
    <w:r>
      <w:rPr>
        <w:caps/>
        <w:color w:val="5B9BD5" w:themeColor="accent1"/>
      </w:rPr>
      <w:fldChar w:fldCharType="separate"/>
    </w:r>
    <w:r w:rsidRPr="006A4B68">
      <w:rPr>
        <w:rStyle w:val="Hyperlink"/>
        <w:caps/>
      </w:rPr>
      <w:t xml:space="preserve">www.scipod.global </w:t>
    </w:r>
  </w:p>
  <w:p w14:paraId="00A43926" w14:textId="533171ED" w:rsidR="00A772CB" w:rsidRDefault="00A772CB">
    <w:pPr>
      <w:pStyle w:val="Footer"/>
    </w:pPr>
    <w:r>
      <w:rPr>
        <w:caps/>
        <w:color w:val="5B9BD5"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79631" w14:textId="77777777" w:rsidR="0005743D" w:rsidRDefault="0005743D" w:rsidP="006A4B68">
      <w:pPr>
        <w:spacing w:after="0" w:line="240" w:lineRule="auto"/>
      </w:pPr>
      <w:r>
        <w:separator/>
      </w:r>
    </w:p>
  </w:footnote>
  <w:footnote w:type="continuationSeparator" w:id="0">
    <w:p w14:paraId="54839CFA" w14:textId="77777777" w:rsidR="0005743D" w:rsidRDefault="0005743D" w:rsidP="006A4B68">
      <w:pPr>
        <w:spacing w:after="0" w:line="240" w:lineRule="auto"/>
      </w:pPr>
      <w:r>
        <w:continuationSeparator/>
      </w:r>
    </w:p>
  </w:footnote>
  <w:footnote w:type="continuationNotice" w:id="1">
    <w:p w14:paraId="60A8D037" w14:textId="77777777" w:rsidR="0005743D" w:rsidRDefault="000574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8A39A" w14:textId="236BD5DA" w:rsidR="00A772CB" w:rsidRDefault="00000000">
    <w:pPr>
      <w:pStyle w:val="Header"/>
    </w:pPr>
    <w:r>
      <w:rPr>
        <w:noProof/>
        <w:lang w:val="en-GB" w:eastAsia="en-GB"/>
      </w:rPr>
      <w:pict w14:anchorId="7AF7C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4" o:spid="_x0000_s1027" type="#_x0000_t75" alt="" style="position:absolute;margin-left:0;margin-top:0;width:451.2pt;height:451.2pt;z-index:-251657216;mso-wrap-edited:f;mso-width-percent:0;mso-height-percent:0;mso-position-horizontal:center;mso-position-horizontal-relative:margin;mso-position-vertical:center;mso-position-vertical-relative:margin;mso-width-percent:0;mso-height-percent:0" o:allowincell="f">
          <v:imagedata r:id="rId1" o:title="SciPod-Symbol-Low-Re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BCDBE" w14:textId="0E081515" w:rsidR="00A772CB" w:rsidRDefault="00000000">
    <w:pPr>
      <w:pStyle w:val="Header"/>
    </w:pPr>
    <w:r>
      <w:rPr>
        <w:noProof/>
        <w:lang w:val="en-GB" w:eastAsia="en-GB"/>
      </w:rPr>
      <w:pict w14:anchorId="671D77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5" o:spid="_x0000_s1026" type="#_x0000_t75" alt="" style="position:absolute;margin-left:0;margin-top:0;width:451.2pt;height:451.2pt;z-index:-251656192;mso-wrap-edited:f;mso-width-percent:0;mso-height-percent:0;mso-position-horizontal:center;mso-position-horizontal-relative:margin;mso-position-vertical:center;mso-position-vertical-relative:margin;mso-width-percent:0;mso-height-percent:0" o:allowincell="f">
          <v:imagedata r:id="rId1" o:title="SciPod-Symbol-Low-Res"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E53A3" w14:textId="5A9EA8FC" w:rsidR="00A772CB" w:rsidRDefault="00000000">
    <w:pPr>
      <w:pStyle w:val="Header"/>
    </w:pPr>
    <w:r>
      <w:rPr>
        <w:noProof/>
        <w:lang w:val="en-GB" w:eastAsia="en-GB"/>
      </w:rPr>
      <w:pict w14:anchorId="13C5B9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3" o:spid="_x0000_s1025" type="#_x0000_t75" alt="" style="position:absolute;margin-left:0;margin-top:0;width:451.2pt;height:451.2pt;z-index:-251658240;mso-wrap-edited:f;mso-width-percent:0;mso-height-percent:0;mso-position-horizontal:center;mso-position-horizontal-relative:margin;mso-position-vertical:center;mso-position-vertical-relative:margin;mso-width-percent:0;mso-height-percent:0" o:allowincell="f">
          <v:imagedata r:id="rId1" o:title="SciPod-Symbol-Low-Re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F96FA9"/>
    <w:multiLevelType w:val="hybridMultilevel"/>
    <w:tmpl w:val="0562F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123773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AU" w:vendorID="64" w:dllVersion="6" w:nlCheck="1" w:checkStyle="1"/>
  <w:activeWritingStyle w:appName="MSWord" w:lang="en-US"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4096" w:nlCheck="1" w:checkStyle="0"/>
  <w:activeWritingStyle w:appName="MSWord" w:lang="en-AU" w:vendorID="64" w:dllVersion="0" w:nlCheck="1" w:checkStyle="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szS2ABImFpYGpko6SsGpxcWZ+XkgBYYGtQBU+93lLQAAAA=="/>
  </w:docVars>
  <w:rsids>
    <w:rsidRoot w:val="006A58D3"/>
    <w:rsid w:val="00005581"/>
    <w:rsid w:val="000068D6"/>
    <w:rsid w:val="000117FC"/>
    <w:rsid w:val="00011B67"/>
    <w:rsid w:val="00012791"/>
    <w:rsid w:val="00012CF2"/>
    <w:rsid w:val="00014658"/>
    <w:rsid w:val="00016183"/>
    <w:rsid w:val="00016A6D"/>
    <w:rsid w:val="0001735C"/>
    <w:rsid w:val="00020239"/>
    <w:rsid w:val="00021077"/>
    <w:rsid w:val="00021891"/>
    <w:rsid w:val="00023044"/>
    <w:rsid w:val="00027962"/>
    <w:rsid w:val="00036452"/>
    <w:rsid w:val="000364DE"/>
    <w:rsid w:val="000409F0"/>
    <w:rsid w:val="00040BE4"/>
    <w:rsid w:val="000430C3"/>
    <w:rsid w:val="000439D5"/>
    <w:rsid w:val="000443E9"/>
    <w:rsid w:val="00044A12"/>
    <w:rsid w:val="000533CE"/>
    <w:rsid w:val="0005743D"/>
    <w:rsid w:val="00063F62"/>
    <w:rsid w:val="00064D38"/>
    <w:rsid w:val="00066233"/>
    <w:rsid w:val="00066EDD"/>
    <w:rsid w:val="000725F7"/>
    <w:rsid w:val="000805B8"/>
    <w:rsid w:val="0008359D"/>
    <w:rsid w:val="00083FD7"/>
    <w:rsid w:val="00084642"/>
    <w:rsid w:val="00085467"/>
    <w:rsid w:val="00092DA1"/>
    <w:rsid w:val="00097477"/>
    <w:rsid w:val="000A0200"/>
    <w:rsid w:val="000B38B1"/>
    <w:rsid w:val="000B57BB"/>
    <w:rsid w:val="000B60CC"/>
    <w:rsid w:val="000B67F0"/>
    <w:rsid w:val="000C2371"/>
    <w:rsid w:val="000D2BF7"/>
    <w:rsid w:val="000D3E25"/>
    <w:rsid w:val="000E2689"/>
    <w:rsid w:val="000F1616"/>
    <w:rsid w:val="00100FDA"/>
    <w:rsid w:val="001039AB"/>
    <w:rsid w:val="00105A32"/>
    <w:rsid w:val="00114C54"/>
    <w:rsid w:val="0011690D"/>
    <w:rsid w:val="001202C1"/>
    <w:rsid w:val="00123DFB"/>
    <w:rsid w:val="001252BB"/>
    <w:rsid w:val="0012597A"/>
    <w:rsid w:val="001304E0"/>
    <w:rsid w:val="001312BF"/>
    <w:rsid w:val="00133093"/>
    <w:rsid w:val="00133B72"/>
    <w:rsid w:val="001367E4"/>
    <w:rsid w:val="00137070"/>
    <w:rsid w:val="00142EB7"/>
    <w:rsid w:val="001453B1"/>
    <w:rsid w:val="00150395"/>
    <w:rsid w:val="00150B6E"/>
    <w:rsid w:val="0015206F"/>
    <w:rsid w:val="0015468D"/>
    <w:rsid w:val="0015515A"/>
    <w:rsid w:val="00155EF7"/>
    <w:rsid w:val="001616AB"/>
    <w:rsid w:val="00162590"/>
    <w:rsid w:val="00162725"/>
    <w:rsid w:val="00162C28"/>
    <w:rsid w:val="0016715D"/>
    <w:rsid w:val="0016756E"/>
    <w:rsid w:val="00170736"/>
    <w:rsid w:val="0017106F"/>
    <w:rsid w:val="00171DA3"/>
    <w:rsid w:val="001722B5"/>
    <w:rsid w:val="0017338B"/>
    <w:rsid w:val="00176E73"/>
    <w:rsid w:val="001774D4"/>
    <w:rsid w:val="001800F1"/>
    <w:rsid w:val="0018125C"/>
    <w:rsid w:val="001828B5"/>
    <w:rsid w:val="00185C56"/>
    <w:rsid w:val="001902C6"/>
    <w:rsid w:val="00192842"/>
    <w:rsid w:val="00194F0D"/>
    <w:rsid w:val="00195418"/>
    <w:rsid w:val="00195D5E"/>
    <w:rsid w:val="001966B2"/>
    <w:rsid w:val="001A24F3"/>
    <w:rsid w:val="001A5DF0"/>
    <w:rsid w:val="001A7B34"/>
    <w:rsid w:val="001B0D8B"/>
    <w:rsid w:val="001B37C1"/>
    <w:rsid w:val="001B72CB"/>
    <w:rsid w:val="001C435F"/>
    <w:rsid w:val="001C5E1A"/>
    <w:rsid w:val="001C6BAD"/>
    <w:rsid w:val="001D1CC5"/>
    <w:rsid w:val="001D5EF5"/>
    <w:rsid w:val="001D7D5B"/>
    <w:rsid w:val="001E1BF1"/>
    <w:rsid w:val="001E39CE"/>
    <w:rsid w:val="001E7638"/>
    <w:rsid w:val="001F25BF"/>
    <w:rsid w:val="001F2903"/>
    <w:rsid w:val="002004DC"/>
    <w:rsid w:val="002009BC"/>
    <w:rsid w:val="0020233B"/>
    <w:rsid w:val="0020281C"/>
    <w:rsid w:val="00207D5C"/>
    <w:rsid w:val="00210526"/>
    <w:rsid w:val="00215951"/>
    <w:rsid w:val="00217B17"/>
    <w:rsid w:val="00220717"/>
    <w:rsid w:val="002228A6"/>
    <w:rsid w:val="00222B27"/>
    <w:rsid w:val="0022489B"/>
    <w:rsid w:val="0023113C"/>
    <w:rsid w:val="00231B1D"/>
    <w:rsid w:val="002322ED"/>
    <w:rsid w:val="00233622"/>
    <w:rsid w:val="0023729A"/>
    <w:rsid w:val="00242253"/>
    <w:rsid w:val="002422B5"/>
    <w:rsid w:val="00245D52"/>
    <w:rsid w:val="00246842"/>
    <w:rsid w:val="00252499"/>
    <w:rsid w:val="002533A6"/>
    <w:rsid w:val="002534A0"/>
    <w:rsid w:val="00264DC5"/>
    <w:rsid w:val="00265F31"/>
    <w:rsid w:val="00271305"/>
    <w:rsid w:val="002744A1"/>
    <w:rsid w:val="00274D55"/>
    <w:rsid w:val="0027537E"/>
    <w:rsid w:val="0028168F"/>
    <w:rsid w:val="00282CB3"/>
    <w:rsid w:val="002834B5"/>
    <w:rsid w:val="0028412C"/>
    <w:rsid w:val="00286D10"/>
    <w:rsid w:val="0028719F"/>
    <w:rsid w:val="002873D0"/>
    <w:rsid w:val="00291030"/>
    <w:rsid w:val="0029424B"/>
    <w:rsid w:val="00295366"/>
    <w:rsid w:val="002958D3"/>
    <w:rsid w:val="00296CA8"/>
    <w:rsid w:val="00297852"/>
    <w:rsid w:val="002A0DCC"/>
    <w:rsid w:val="002A1AAC"/>
    <w:rsid w:val="002A2203"/>
    <w:rsid w:val="002A3776"/>
    <w:rsid w:val="002A7A8E"/>
    <w:rsid w:val="002B01E8"/>
    <w:rsid w:val="002B506A"/>
    <w:rsid w:val="002B60B3"/>
    <w:rsid w:val="002C0386"/>
    <w:rsid w:val="002C094F"/>
    <w:rsid w:val="002C7EA6"/>
    <w:rsid w:val="002D0E5B"/>
    <w:rsid w:val="002D1CE9"/>
    <w:rsid w:val="002D5AB8"/>
    <w:rsid w:val="002E08A6"/>
    <w:rsid w:val="002E69A5"/>
    <w:rsid w:val="002E69DA"/>
    <w:rsid w:val="002F602C"/>
    <w:rsid w:val="00300E46"/>
    <w:rsid w:val="0030283E"/>
    <w:rsid w:val="00304B15"/>
    <w:rsid w:val="00310498"/>
    <w:rsid w:val="003125F2"/>
    <w:rsid w:val="00320909"/>
    <w:rsid w:val="00320DE1"/>
    <w:rsid w:val="00321030"/>
    <w:rsid w:val="00324B19"/>
    <w:rsid w:val="00324E19"/>
    <w:rsid w:val="003271A7"/>
    <w:rsid w:val="00332D68"/>
    <w:rsid w:val="00347554"/>
    <w:rsid w:val="00350F31"/>
    <w:rsid w:val="00351004"/>
    <w:rsid w:val="003539BB"/>
    <w:rsid w:val="00356735"/>
    <w:rsid w:val="003601E9"/>
    <w:rsid w:val="00361930"/>
    <w:rsid w:val="00362547"/>
    <w:rsid w:val="0036284F"/>
    <w:rsid w:val="003648CD"/>
    <w:rsid w:val="00365F83"/>
    <w:rsid w:val="00366503"/>
    <w:rsid w:val="00367EF1"/>
    <w:rsid w:val="00371CBC"/>
    <w:rsid w:val="00372F3A"/>
    <w:rsid w:val="00373866"/>
    <w:rsid w:val="00384AE1"/>
    <w:rsid w:val="00392572"/>
    <w:rsid w:val="00394323"/>
    <w:rsid w:val="00394425"/>
    <w:rsid w:val="00395B04"/>
    <w:rsid w:val="00396A0B"/>
    <w:rsid w:val="00397C24"/>
    <w:rsid w:val="003A03EC"/>
    <w:rsid w:val="003B03A2"/>
    <w:rsid w:val="003B729A"/>
    <w:rsid w:val="003C0B84"/>
    <w:rsid w:val="003C223B"/>
    <w:rsid w:val="003C2F40"/>
    <w:rsid w:val="003C6934"/>
    <w:rsid w:val="003C6BB1"/>
    <w:rsid w:val="003C74B0"/>
    <w:rsid w:val="003D02E9"/>
    <w:rsid w:val="003D77FF"/>
    <w:rsid w:val="003D7F14"/>
    <w:rsid w:val="003E12D3"/>
    <w:rsid w:val="003E690F"/>
    <w:rsid w:val="003F35C4"/>
    <w:rsid w:val="003F4E20"/>
    <w:rsid w:val="003F66B5"/>
    <w:rsid w:val="00407212"/>
    <w:rsid w:val="00407595"/>
    <w:rsid w:val="00407E33"/>
    <w:rsid w:val="00407F7F"/>
    <w:rsid w:val="00410094"/>
    <w:rsid w:val="00411398"/>
    <w:rsid w:val="00415276"/>
    <w:rsid w:val="0041668E"/>
    <w:rsid w:val="00417DD5"/>
    <w:rsid w:val="00421E4F"/>
    <w:rsid w:val="00423030"/>
    <w:rsid w:val="00426C61"/>
    <w:rsid w:val="00431EAA"/>
    <w:rsid w:val="00432344"/>
    <w:rsid w:val="00433FB0"/>
    <w:rsid w:val="004407C3"/>
    <w:rsid w:val="00442B72"/>
    <w:rsid w:val="00443ECE"/>
    <w:rsid w:val="00444C8C"/>
    <w:rsid w:val="00450F3B"/>
    <w:rsid w:val="00452786"/>
    <w:rsid w:val="0045470B"/>
    <w:rsid w:val="00456900"/>
    <w:rsid w:val="00456C35"/>
    <w:rsid w:val="004578B6"/>
    <w:rsid w:val="00461023"/>
    <w:rsid w:val="004635F5"/>
    <w:rsid w:val="0047355F"/>
    <w:rsid w:val="00475AA4"/>
    <w:rsid w:val="0048068B"/>
    <w:rsid w:val="00481933"/>
    <w:rsid w:val="00484F23"/>
    <w:rsid w:val="0048623A"/>
    <w:rsid w:val="00491CB6"/>
    <w:rsid w:val="00493124"/>
    <w:rsid w:val="00496248"/>
    <w:rsid w:val="004A7966"/>
    <w:rsid w:val="004A7AE5"/>
    <w:rsid w:val="004B03EC"/>
    <w:rsid w:val="004B0E99"/>
    <w:rsid w:val="004B5FF9"/>
    <w:rsid w:val="004B7E1A"/>
    <w:rsid w:val="004C2444"/>
    <w:rsid w:val="004C28CD"/>
    <w:rsid w:val="004C4BEC"/>
    <w:rsid w:val="004C76B0"/>
    <w:rsid w:val="004D3599"/>
    <w:rsid w:val="004D4E04"/>
    <w:rsid w:val="004D69EC"/>
    <w:rsid w:val="004D7285"/>
    <w:rsid w:val="004E0B1C"/>
    <w:rsid w:val="004E1646"/>
    <w:rsid w:val="004E54E0"/>
    <w:rsid w:val="004E5710"/>
    <w:rsid w:val="004E7715"/>
    <w:rsid w:val="004F0215"/>
    <w:rsid w:val="004F1305"/>
    <w:rsid w:val="004F3FCE"/>
    <w:rsid w:val="004F7B50"/>
    <w:rsid w:val="00501B82"/>
    <w:rsid w:val="005032C9"/>
    <w:rsid w:val="005124DB"/>
    <w:rsid w:val="00515679"/>
    <w:rsid w:val="0052195F"/>
    <w:rsid w:val="00521CD3"/>
    <w:rsid w:val="00521FE3"/>
    <w:rsid w:val="00531163"/>
    <w:rsid w:val="0053161A"/>
    <w:rsid w:val="00531B21"/>
    <w:rsid w:val="00532C67"/>
    <w:rsid w:val="00532DB1"/>
    <w:rsid w:val="00535795"/>
    <w:rsid w:val="005377C5"/>
    <w:rsid w:val="00543143"/>
    <w:rsid w:val="00544C81"/>
    <w:rsid w:val="00544D11"/>
    <w:rsid w:val="00546175"/>
    <w:rsid w:val="005527E5"/>
    <w:rsid w:val="00556B01"/>
    <w:rsid w:val="005606DD"/>
    <w:rsid w:val="00560FBC"/>
    <w:rsid w:val="00563C16"/>
    <w:rsid w:val="005643A3"/>
    <w:rsid w:val="00566582"/>
    <w:rsid w:val="005677FD"/>
    <w:rsid w:val="0057350E"/>
    <w:rsid w:val="0057385B"/>
    <w:rsid w:val="00576D17"/>
    <w:rsid w:val="005821C4"/>
    <w:rsid w:val="0058423A"/>
    <w:rsid w:val="00584638"/>
    <w:rsid w:val="00591011"/>
    <w:rsid w:val="00592FD7"/>
    <w:rsid w:val="005933B2"/>
    <w:rsid w:val="00593423"/>
    <w:rsid w:val="00597698"/>
    <w:rsid w:val="005A2C4E"/>
    <w:rsid w:val="005A2D6C"/>
    <w:rsid w:val="005A3561"/>
    <w:rsid w:val="005A40F5"/>
    <w:rsid w:val="005A4C19"/>
    <w:rsid w:val="005A56EA"/>
    <w:rsid w:val="005A6A88"/>
    <w:rsid w:val="005A7E3C"/>
    <w:rsid w:val="005B296D"/>
    <w:rsid w:val="005B38E0"/>
    <w:rsid w:val="005B3A59"/>
    <w:rsid w:val="005C073D"/>
    <w:rsid w:val="005C6BC1"/>
    <w:rsid w:val="005D122D"/>
    <w:rsid w:val="005D1564"/>
    <w:rsid w:val="005D3ED0"/>
    <w:rsid w:val="005F23C0"/>
    <w:rsid w:val="005F4689"/>
    <w:rsid w:val="005F5C0E"/>
    <w:rsid w:val="00601040"/>
    <w:rsid w:val="0060151C"/>
    <w:rsid w:val="006049F1"/>
    <w:rsid w:val="0060532D"/>
    <w:rsid w:val="00606CC0"/>
    <w:rsid w:val="00607C85"/>
    <w:rsid w:val="00611D15"/>
    <w:rsid w:val="00612643"/>
    <w:rsid w:val="0061468B"/>
    <w:rsid w:val="00617D05"/>
    <w:rsid w:val="006208DC"/>
    <w:rsid w:val="00621BB7"/>
    <w:rsid w:val="00625001"/>
    <w:rsid w:val="00631554"/>
    <w:rsid w:val="006324B7"/>
    <w:rsid w:val="00643DE0"/>
    <w:rsid w:val="00654265"/>
    <w:rsid w:val="00661674"/>
    <w:rsid w:val="0066218E"/>
    <w:rsid w:val="0066279D"/>
    <w:rsid w:val="00672955"/>
    <w:rsid w:val="00672B82"/>
    <w:rsid w:val="00673027"/>
    <w:rsid w:val="00673130"/>
    <w:rsid w:val="00677741"/>
    <w:rsid w:val="0068294F"/>
    <w:rsid w:val="00684555"/>
    <w:rsid w:val="00691A3C"/>
    <w:rsid w:val="00692524"/>
    <w:rsid w:val="00692D89"/>
    <w:rsid w:val="00694503"/>
    <w:rsid w:val="0069538D"/>
    <w:rsid w:val="006A214D"/>
    <w:rsid w:val="006A4B68"/>
    <w:rsid w:val="006A58D3"/>
    <w:rsid w:val="006A64E6"/>
    <w:rsid w:val="006A6DB6"/>
    <w:rsid w:val="006A7187"/>
    <w:rsid w:val="006B2017"/>
    <w:rsid w:val="006B27C1"/>
    <w:rsid w:val="006B3921"/>
    <w:rsid w:val="006B5C94"/>
    <w:rsid w:val="006C04F3"/>
    <w:rsid w:val="006C28BD"/>
    <w:rsid w:val="006C5D49"/>
    <w:rsid w:val="006C7E55"/>
    <w:rsid w:val="006D03B6"/>
    <w:rsid w:val="006D1A90"/>
    <w:rsid w:val="006D48D3"/>
    <w:rsid w:val="006E201D"/>
    <w:rsid w:val="006E4363"/>
    <w:rsid w:val="006E657E"/>
    <w:rsid w:val="006F5948"/>
    <w:rsid w:val="006F642C"/>
    <w:rsid w:val="0070054E"/>
    <w:rsid w:val="007005A8"/>
    <w:rsid w:val="00703780"/>
    <w:rsid w:val="007045B8"/>
    <w:rsid w:val="00704ACD"/>
    <w:rsid w:val="0070593A"/>
    <w:rsid w:val="00705BD4"/>
    <w:rsid w:val="007079B8"/>
    <w:rsid w:val="00711F22"/>
    <w:rsid w:val="007130B8"/>
    <w:rsid w:val="0071409A"/>
    <w:rsid w:val="0071469C"/>
    <w:rsid w:val="00716DB4"/>
    <w:rsid w:val="00721BA5"/>
    <w:rsid w:val="00721E64"/>
    <w:rsid w:val="0072342C"/>
    <w:rsid w:val="007266D6"/>
    <w:rsid w:val="007272BE"/>
    <w:rsid w:val="00730530"/>
    <w:rsid w:val="007321D7"/>
    <w:rsid w:val="007412B1"/>
    <w:rsid w:val="00743953"/>
    <w:rsid w:val="00745599"/>
    <w:rsid w:val="00746FF1"/>
    <w:rsid w:val="007536EA"/>
    <w:rsid w:val="00761C4D"/>
    <w:rsid w:val="00762F0E"/>
    <w:rsid w:val="0076303A"/>
    <w:rsid w:val="00764657"/>
    <w:rsid w:val="0076630A"/>
    <w:rsid w:val="00766EDD"/>
    <w:rsid w:val="007675B2"/>
    <w:rsid w:val="00770F6C"/>
    <w:rsid w:val="00773F1B"/>
    <w:rsid w:val="00776DC6"/>
    <w:rsid w:val="00783A6D"/>
    <w:rsid w:val="00784BE5"/>
    <w:rsid w:val="00785019"/>
    <w:rsid w:val="00785F54"/>
    <w:rsid w:val="00786687"/>
    <w:rsid w:val="007868CB"/>
    <w:rsid w:val="0078772D"/>
    <w:rsid w:val="00790CBD"/>
    <w:rsid w:val="00792339"/>
    <w:rsid w:val="007A0A11"/>
    <w:rsid w:val="007A2BA2"/>
    <w:rsid w:val="007A407C"/>
    <w:rsid w:val="007A417B"/>
    <w:rsid w:val="007A50EA"/>
    <w:rsid w:val="007A558F"/>
    <w:rsid w:val="007A6E25"/>
    <w:rsid w:val="007B09C5"/>
    <w:rsid w:val="007B29D8"/>
    <w:rsid w:val="007B6385"/>
    <w:rsid w:val="007B6DF1"/>
    <w:rsid w:val="007B6E44"/>
    <w:rsid w:val="007C0916"/>
    <w:rsid w:val="007C0EAB"/>
    <w:rsid w:val="007C562E"/>
    <w:rsid w:val="007C57D6"/>
    <w:rsid w:val="007D5A56"/>
    <w:rsid w:val="007E0582"/>
    <w:rsid w:val="007E3894"/>
    <w:rsid w:val="007F3466"/>
    <w:rsid w:val="00805B0C"/>
    <w:rsid w:val="008067B1"/>
    <w:rsid w:val="00806F81"/>
    <w:rsid w:val="00807185"/>
    <w:rsid w:val="0081273C"/>
    <w:rsid w:val="008144C2"/>
    <w:rsid w:val="008207C6"/>
    <w:rsid w:val="008248FD"/>
    <w:rsid w:val="00834015"/>
    <w:rsid w:val="00841978"/>
    <w:rsid w:val="00845BEF"/>
    <w:rsid w:val="00846F64"/>
    <w:rsid w:val="00846FC0"/>
    <w:rsid w:val="0084769E"/>
    <w:rsid w:val="008549E2"/>
    <w:rsid w:val="00854A4B"/>
    <w:rsid w:val="0086453A"/>
    <w:rsid w:val="00864B56"/>
    <w:rsid w:val="00864F5E"/>
    <w:rsid w:val="00867958"/>
    <w:rsid w:val="00876C33"/>
    <w:rsid w:val="00880176"/>
    <w:rsid w:val="00891DFF"/>
    <w:rsid w:val="00894A2D"/>
    <w:rsid w:val="00894F6F"/>
    <w:rsid w:val="008A662D"/>
    <w:rsid w:val="008A7757"/>
    <w:rsid w:val="008B0275"/>
    <w:rsid w:val="008B24C0"/>
    <w:rsid w:val="008B51B0"/>
    <w:rsid w:val="008B5EEF"/>
    <w:rsid w:val="008C09FD"/>
    <w:rsid w:val="008C2664"/>
    <w:rsid w:val="008C3DAE"/>
    <w:rsid w:val="008C62FB"/>
    <w:rsid w:val="008C6C05"/>
    <w:rsid w:val="008D2A88"/>
    <w:rsid w:val="008E066C"/>
    <w:rsid w:val="008E6621"/>
    <w:rsid w:val="008F0576"/>
    <w:rsid w:val="008F1A08"/>
    <w:rsid w:val="008F4141"/>
    <w:rsid w:val="008F557D"/>
    <w:rsid w:val="008F7901"/>
    <w:rsid w:val="0090208B"/>
    <w:rsid w:val="00905719"/>
    <w:rsid w:val="00906353"/>
    <w:rsid w:val="00913237"/>
    <w:rsid w:val="009140B8"/>
    <w:rsid w:val="009204B7"/>
    <w:rsid w:val="0092315E"/>
    <w:rsid w:val="0093207D"/>
    <w:rsid w:val="00932F8D"/>
    <w:rsid w:val="009405FA"/>
    <w:rsid w:val="00941F8A"/>
    <w:rsid w:val="009425CC"/>
    <w:rsid w:val="009426B5"/>
    <w:rsid w:val="00942905"/>
    <w:rsid w:val="00944652"/>
    <w:rsid w:val="0094531A"/>
    <w:rsid w:val="00955A7B"/>
    <w:rsid w:val="0096032F"/>
    <w:rsid w:val="0096292F"/>
    <w:rsid w:val="009629F3"/>
    <w:rsid w:val="00963838"/>
    <w:rsid w:val="00965CE1"/>
    <w:rsid w:val="009674A6"/>
    <w:rsid w:val="00967828"/>
    <w:rsid w:val="00971082"/>
    <w:rsid w:val="00971A0F"/>
    <w:rsid w:val="00971DB0"/>
    <w:rsid w:val="00980104"/>
    <w:rsid w:val="00985355"/>
    <w:rsid w:val="009927A1"/>
    <w:rsid w:val="009955E4"/>
    <w:rsid w:val="00995E89"/>
    <w:rsid w:val="009A5A82"/>
    <w:rsid w:val="009A6623"/>
    <w:rsid w:val="009B1D23"/>
    <w:rsid w:val="009B1E95"/>
    <w:rsid w:val="009B552A"/>
    <w:rsid w:val="009B5C13"/>
    <w:rsid w:val="009B7090"/>
    <w:rsid w:val="009B7D65"/>
    <w:rsid w:val="009C07D2"/>
    <w:rsid w:val="009C1104"/>
    <w:rsid w:val="009C34C7"/>
    <w:rsid w:val="009C4AF9"/>
    <w:rsid w:val="009C4B3E"/>
    <w:rsid w:val="009C5C11"/>
    <w:rsid w:val="009D1632"/>
    <w:rsid w:val="009D1654"/>
    <w:rsid w:val="009D1D08"/>
    <w:rsid w:val="009D25B2"/>
    <w:rsid w:val="009D7AD0"/>
    <w:rsid w:val="009E1ED9"/>
    <w:rsid w:val="009E2F95"/>
    <w:rsid w:val="009E6CB8"/>
    <w:rsid w:val="009E7B95"/>
    <w:rsid w:val="009F45B2"/>
    <w:rsid w:val="009F5EA9"/>
    <w:rsid w:val="00A1015F"/>
    <w:rsid w:val="00A10E2D"/>
    <w:rsid w:val="00A20F06"/>
    <w:rsid w:val="00A22FE2"/>
    <w:rsid w:val="00A25F16"/>
    <w:rsid w:val="00A264DB"/>
    <w:rsid w:val="00A30078"/>
    <w:rsid w:val="00A32D88"/>
    <w:rsid w:val="00A40840"/>
    <w:rsid w:val="00A40EF1"/>
    <w:rsid w:val="00A43C5A"/>
    <w:rsid w:val="00A44944"/>
    <w:rsid w:val="00A4716E"/>
    <w:rsid w:val="00A4760A"/>
    <w:rsid w:val="00A5147F"/>
    <w:rsid w:val="00A516CE"/>
    <w:rsid w:val="00A55272"/>
    <w:rsid w:val="00A55499"/>
    <w:rsid w:val="00A57088"/>
    <w:rsid w:val="00A60CAF"/>
    <w:rsid w:val="00A6119E"/>
    <w:rsid w:val="00A65E18"/>
    <w:rsid w:val="00A65FFD"/>
    <w:rsid w:val="00A7715D"/>
    <w:rsid w:val="00A772CB"/>
    <w:rsid w:val="00A818C2"/>
    <w:rsid w:val="00A828C0"/>
    <w:rsid w:val="00A84553"/>
    <w:rsid w:val="00A8524A"/>
    <w:rsid w:val="00A960F7"/>
    <w:rsid w:val="00AA0047"/>
    <w:rsid w:val="00AA07D2"/>
    <w:rsid w:val="00AA28F4"/>
    <w:rsid w:val="00AB353A"/>
    <w:rsid w:val="00AC29A6"/>
    <w:rsid w:val="00AC632F"/>
    <w:rsid w:val="00AC673D"/>
    <w:rsid w:val="00AC71D0"/>
    <w:rsid w:val="00AD2657"/>
    <w:rsid w:val="00AD29DD"/>
    <w:rsid w:val="00AD2DE4"/>
    <w:rsid w:val="00AD3AEE"/>
    <w:rsid w:val="00AD73CC"/>
    <w:rsid w:val="00AE13A0"/>
    <w:rsid w:val="00AE2D16"/>
    <w:rsid w:val="00AE3BA2"/>
    <w:rsid w:val="00AE7E8B"/>
    <w:rsid w:val="00AF10FD"/>
    <w:rsid w:val="00AF2B7E"/>
    <w:rsid w:val="00B03980"/>
    <w:rsid w:val="00B062FB"/>
    <w:rsid w:val="00B0753C"/>
    <w:rsid w:val="00B23188"/>
    <w:rsid w:val="00B23253"/>
    <w:rsid w:val="00B2462F"/>
    <w:rsid w:val="00B3428D"/>
    <w:rsid w:val="00B400DF"/>
    <w:rsid w:val="00B50350"/>
    <w:rsid w:val="00B54EAA"/>
    <w:rsid w:val="00B553E9"/>
    <w:rsid w:val="00B601A7"/>
    <w:rsid w:val="00B640C8"/>
    <w:rsid w:val="00B6435B"/>
    <w:rsid w:val="00B75FA4"/>
    <w:rsid w:val="00B80947"/>
    <w:rsid w:val="00B814B6"/>
    <w:rsid w:val="00B81530"/>
    <w:rsid w:val="00B8767E"/>
    <w:rsid w:val="00B87E22"/>
    <w:rsid w:val="00B9618E"/>
    <w:rsid w:val="00BA196F"/>
    <w:rsid w:val="00BA29BF"/>
    <w:rsid w:val="00BA312A"/>
    <w:rsid w:val="00BA342F"/>
    <w:rsid w:val="00BA5969"/>
    <w:rsid w:val="00BA6DDF"/>
    <w:rsid w:val="00BB24D6"/>
    <w:rsid w:val="00BB4C33"/>
    <w:rsid w:val="00BC2C71"/>
    <w:rsid w:val="00BC3277"/>
    <w:rsid w:val="00BC3A66"/>
    <w:rsid w:val="00BC72A0"/>
    <w:rsid w:val="00BD0F93"/>
    <w:rsid w:val="00BD1A22"/>
    <w:rsid w:val="00BD2087"/>
    <w:rsid w:val="00BD27CA"/>
    <w:rsid w:val="00BD32F2"/>
    <w:rsid w:val="00BE07DF"/>
    <w:rsid w:val="00BE405D"/>
    <w:rsid w:val="00BE4870"/>
    <w:rsid w:val="00BF0A83"/>
    <w:rsid w:val="00BF0E02"/>
    <w:rsid w:val="00BF158C"/>
    <w:rsid w:val="00BF3875"/>
    <w:rsid w:val="00BF6F98"/>
    <w:rsid w:val="00BF75D8"/>
    <w:rsid w:val="00C056B9"/>
    <w:rsid w:val="00C067A0"/>
    <w:rsid w:val="00C113B5"/>
    <w:rsid w:val="00C11D65"/>
    <w:rsid w:val="00C122B8"/>
    <w:rsid w:val="00C16F8E"/>
    <w:rsid w:val="00C17EE6"/>
    <w:rsid w:val="00C238FA"/>
    <w:rsid w:val="00C23CDC"/>
    <w:rsid w:val="00C26780"/>
    <w:rsid w:val="00C30878"/>
    <w:rsid w:val="00C31E7A"/>
    <w:rsid w:val="00C327F1"/>
    <w:rsid w:val="00C33506"/>
    <w:rsid w:val="00C41CD4"/>
    <w:rsid w:val="00C430DB"/>
    <w:rsid w:val="00C44754"/>
    <w:rsid w:val="00C45205"/>
    <w:rsid w:val="00C51E8B"/>
    <w:rsid w:val="00C5318B"/>
    <w:rsid w:val="00C5578D"/>
    <w:rsid w:val="00C57D0D"/>
    <w:rsid w:val="00C632D6"/>
    <w:rsid w:val="00C67A2C"/>
    <w:rsid w:val="00C71FFA"/>
    <w:rsid w:val="00C74846"/>
    <w:rsid w:val="00C82C38"/>
    <w:rsid w:val="00C8514C"/>
    <w:rsid w:val="00C85D03"/>
    <w:rsid w:val="00C866D4"/>
    <w:rsid w:val="00C90A42"/>
    <w:rsid w:val="00C961F9"/>
    <w:rsid w:val="00CA20F4"/>
    <w:rsid w:val="00CA4AEA"/>
    <w:rsid w:val="00CA7E54"/>
    <w:rsid w:val="00CB7EBE"/>
    <w:rsid w:val="00CC7546"/>
    <w:rsid w:val="00CC7C0B"/>
    <w:rsid w:val="00CD0AD7"/>
    <w:rsid w:val="00CD25CF"/>
    <w:rsid w:val="00CD2A75"/>
    <w:rsid w:val="00CD2F36"/>
    <w:rsid w:val="00CD4B01"/>
    <w:rsid w:val="00CD64FD"/>
    <w:rsid w:val="00CE009D"/>
    <w:rsid w:val="00CE0D7D"/>
    <w:rsid w:val="00CE4A23"/>
    <w:rsid w:val="00CE5ABF"/>
    <w:rsid w:val="00CE5D67"/>
    <w:rsid w:val="00CF35D6"/>
    <w:rsid w:val="00CF4705"/>
    <w:rsid w:val="00CF4A73"/>
    <w:rsid w:val="00D06E2D"/>
    <w:rsid w:val="00D07E7E"/>
    <w:rsid w:val="00D109A3"/>
    <w:rsid w:val="00D114C5"/>
    <w:rsid w:val="00D13431"/>
    <w:rsid w:val="00D134EA"/>
    <w:rsid w:val="00D14E04"/>
    <w:rsid w:val="00D214BA"/>
    <w:rsid w:val="00D3226C"/>
    <w:rsid w:val="00D33E09"/>
    <w:rsid w:val="00D35018"/>
    <w:rsid w:val="00D35149"/>
    <w:rsid w:val="00D3588C"/>
    <w:rsid w:val="00D365C9"/>
    <w:rsid w:val="00D37836"/>
    <w:rsid w:val="00D41AF1"/>
    <w:rsid w:val="00D50614"/>
    <w:rsid w:val="00D531D0"/>
    <w:rsid w:val="00D53751"/>
    <w:rsid w:val="00D53ADC"/>
    <w:rsid w:val="00D53F5C"/>
    <w:rsid w:val="00D620F1"/>
    <w:rsid w:val="00D660AF"/>
    <w:rsid w:val="00D66925"/>
    <w:rsid w:val="00D67CD4"/>
    <w:rsid w:val="00D75D2B"/>
    <w:rsid w:val="00D83FF9"/>
    <w:rsid w:val="00D85194"/>
    <w:rsid w:val="00D87E99"/>
    <w:rsid w:val="00D90234"/>
    <w:rsid w:val="00D93029"/>
    <w:rsid w:val="00D9495D"/>
    <w:rsid w:val="00D94E9E"/>
    <w:rsid w:val="00D962CC"/>
    <w:rsid w:val="00D96811"/>
    <w:rsid w:val="00D97C97"/>
    <w:rsid w:val="00DA41DC"/>
    <w:rsid w:val="00DA5E86"/>
    <w:rsid w:val="00DA6346"/>
    <w:rsid w:val="00DB0625"/>
    <w:rsid w:val="00DB1BCD"/>
    <w:rsid w:val="00DB3109"/>
    <w:rsid w:val="00DB3A14"/>
    <w:rsid w:val="00DB6326"/>
    <w:rsid w:val="00DB7EEB"/>
    <w:rsid w:val="00DC013B"/>
    <w:rsid w:val="00DC1E5B"/>
    <w:rsid w:val="00DC385E"/>
    <w:rsid w:val="00DC59AC"/>
    <w:rsid w:val="00DC783C"/>
    <w:rsid w:val="00DD1B25"/>
    <w:rsid w:val="00DD2DA8"/>
    <w:rsid w:val="00DD49AC"/>
    <w:rsid w:val="00DD73F5"/>
    <w:rsid w:val="00DE0BDD"/>
    <w:rsid w:val="00DE1BC9"/>
    <w:rsid w:val="00DE2214"/>
    <w:rsid w:val="00DE4853"/>
    <w:rsid w:val="00DE5694"/>
    <w:rsid w:val="00DE6259"/>
    <w:rsid w:val="00DE67BA"/>
    <w:rsid w:val="00DF28D2"/>
    <w:rsid w:val="00DF7FDE"/>
    <w:rsid w:val="00E002AD"/>
    <w:rsid w:val="00E01271"/>
    <w:rsid w:val="00E01B00"/>
    <w:rsid w:val="00E042EA"/>
    <w:rsid w:val="00E06131"/>
    <w:rsid w:val="00E07EC9"/>
    <w:rsid w:val="00E12291"/>
    <w:rsid w:val="00E134DE"/>
    <w:rsid w:val="00E14B5F"/>
    <w:rsid w:val="00E177F7"/>
    <w:rsid w:val="00E22ADF"/>
    <w:rsid w:val="00E24E59"/>
    <w:rsid w:val="00E25E2A"/>
    <w:rsid w:val="00E26D12"/>
    <w:rsid w:val="00E27803"/>
    <w:rsid w:val="00E3024D"/>
    <w:rsid w:val="00E302B7"/>
    <w:rsid w:val="00E36097"/>
    <w:rsid w:val="00E41F8A"/>
    <w:rsid w:val="00E45391"/>
    <w:rsid w:val="00E477CC"/>
    <w:rsid w:val="00E47E63"/>
    <w:rsid w:val="00E53464"/>
    <w:rsid w:val="00E57B17"/>
    <w:rsid w:val="00E6695E"/>
    <w:rsid w:val="00E67233"/>
    <w:rsid w:val="00E67D05"/>
    <w:rsid w:val="00E81B39"/>
    <w:rsid w:val="00E82F5A"/>
    <w:rsid w:val="00E8486D"/>
    <w:rsid w:val="00E92B78"/>
    <w:rsid w:val="00E95E99"/>
    <w:rsid w:val="00E973CD"/>
    <w:rsid w:val="00E97457"/>
    <w:rsid w:val="00EA0423"/>
    <w:rsid w:val="00EA07A2"/>
    <w:rsid w:val="00EA1FB5"/>
    <w:rsid w:val="00EA4123"/>
    <w:rsid w:val="00EB0ECE"/>
    <w:rsid w:val="00EB122C"/>
    <w:rsid w:val="00EB1510"/>
    <w:rsid w:val="00EC298B"/>
    <w:rsid w:val="00EC4F3B"/>
    <w:rsid w:val="00EE7544"/>
    <w:rsid w:val="00EF0864"/>
    <w:rsid w:val="00EF1EA9"/>
    <w:rsid w:val="00F030BB"/>
    <w:rsid w:val="00F0391F"/>
    <w:rsid w:val="00F04663"/>
    <w:rsid w:val="00F046AC"/>
    <w:rsid w:val="00F04E9B"/>
    <w:rsid w:val="00F06C4F"/>
    <w:rsid w:val="00F0718E"/>
    <w:rsid w:val="00F104FB"/>
    <w:rsid w:val="00F10699"/>
    <w:rsid w:val="00F10937"/>
    <w:rsid w:val="00F10A3F"/>
    <w:rsid w:val="00F16244"/>
    <w:rsid w:val="00F236B0"/>
    <w:rsid w:val="00F239F0"/>
    <w:rsid w:val="00F268B5"/>
    <w:rsid w:val="00F31D4C"/>
    <w:rsid w:val="00F349FD"/>
    <w:rsid w:val="00F364CE"/>
    <w:rsid w:val="00F37655"/>
    <w:rsid w:val="00F42F79"/>
    <w:rsid w:val="00F4529E"/>
    <w:rsid w:val="00F45B7B"/>
    <w:rsid w:val="00F45DB4"/>
    <w:rsid w:val="00F47389"/>
    <w:rsid w:val="00F7141C"/>
    <w:rsid w:val="00F72407"/>
    <w:rsid w:val="00F8035E"/>
    <w:rsid w:val="00F8289A"/>
    <w:rsid w:val="00F86D48"/>
    <w:rsid w:val="00F9683B"/>
    <w:rsid w:val="00F97635"/>
    <w:rsid w:val="00F9785B"/>
    <w:rsid w:val="00FA11AC"/>
    <w:rsid w:val="00FA27EB"/>
    <w:rsid w:val="00FA68A2"/>
    <w:rsid w:val="00FB0C04"/>
    <w:rsid w:val="00FB188D"/>
    <w:rsid w:val="00FB4558"/>
    <w:rsid w:val="00FC1638"/>
    <w:rsid w:val="00FD2BB5"/>
    <w:rsid w:val="00FD2C6C"/>
    <w:rsid w:val="00FD3CA1"/>
    <w:rsid w:val="00FD53F2"/>
    <w:rsid w:val="00FD5EF9"/>
    <w:rsid w:val="00FD61B1"/>
    <w:rsid w:val="00FD6ED2"/>
    <w:rsid w:val="00FF1630"/>
    <w:rsid w:val="00FF1782"/>
    <w:rsid w:val="00FF53BA"/>
    <w:rsid w:val="00FF7D3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18CBD4"/>
  <w15:docId w15:val="{895E9B1E-21A7-40A8-BE0E-AC7CB642F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AEE"/>
    <w:pPr>
      <w:spacing w:line="254"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7E8B"/>
    <w:pPr>
      <w:spacing w:line="259" w:lineRule="auto"/>
      <w:ind w:left="720"/>
      <w:contextualSpacing/>
    </w:pPr>
    <w:rPr>
      <w:lang w:val="en-AU"/>
    </w:rPr>
  </w:style>
  <w:style w:type="paragraph" w:styleId="BalloonText">
    <w:name w:val="Balloon Text"/>
    <w:basedOn w:val="Normal"/>
    <w:link w:val="BalloonTextChar"/>
    <w:uiPriority w:val="99"/>
    <w:semiHidden/>
    <w:unhideWhenUsed/>
    <w:rsid w:val="00CE4A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4A23"/>
    <w:rPr>
      <w:rFonts w:ascii="Segoe UI" w:hAnsi="Segoe UI" w:cs="Segoe UI"/>
      <w:sz w:val="18"/>
      <w:szCs w:val="18"/>
    </w:rPr>
  </w:style>
  <w:style w:type="character" w:styleId="Hyperlink">
    <w:name w:val="Hyperlink"/>
    <w:basedOn w:val="DefaultParagraphFont"/>
    <w:uiPriority w:val="99"/>
    <w:unhideWhenUsed/>
    <w:rsid w:val="006A4B68"/>
    <w:rPr>
      <w:color w:val="0563C1" w:themeColor="hyperlink"/>
      <w:u w:val="single"/>
    </w:rPr>
  </w:style>
  <w:style w:type="paragraph" w:styleId="Header">
    <w:name w:val="header"/>
    <w:basedOn w:val="Normal"/>
    <w:link w:val="HeaderChar"/>
    <w:uiPriority w:val="99"/>
    <w:unhideWhenUsed/>
    <w:rsid w:val="006A4B68"/>
    <w:pPr>
      <w:tabs>
        <w:tab w:val="center" w:pos="4513"/>
        <w:tab w:val="right" w:pos="9026"/>
      </w:tabs>
      <w:spacing w:after="0" w:line="240" w:lineRule="auto"/>
    </w:pPr>
    <w:rPr>
      <w:lang w:val="en-AU"/>
    </w:rPr>
  </w:style>
  <w:style w:type="character" w:customStyle="1" w:styleId="HeaderChar">
    <w:name w:val="Header Char"/>
    <w:basedOn w:val="DefaultParagraphFont"/>
    <w:link w:val="Header"/>
    <w:uiPriority w:val="99"/>
    <w:rsid w:val="006A4B68"/>
  </w:style>
  <w:style w:type="paragraph" w:styleId="Footer">
    <w:name w:val="footer"/>
    <w:basedOn w:val="Normal"/>
    <w:link w:val="FooterChar"/>
    <w:uiPriority w:val="99"/>
    <w:unhideWhenUsed/>
    <w:rsid w:val="006A4B68"/>
    <w:pPr>
      <w:tabs>
        <w:tab w:val="center" w:pos="4513"/>
        <w:tab w:val="right" w:pos="9026"/>
      </w:tabs>
      <w:spacing w:after="0" w:line="240" w:lineRule="auto"/>
    </w:pPr>
    <w:rPr>
      <w:lang w:val="en-AU"/>
    </w:rPr>
  </w:style>
  <w:style w:type="character" w:customStyle="1" w:styleId="FooterChar">
    <w:name w:val="Footer Char"/>
    <w:basedOn w:val="DefaultParagraphFont"/>
    <w:link w:val="Footer"/>
    <w:uiPriority w:val="99"/>
    <w:rsid w:val="006A4B68"/>
  </w:style>
  <w:style w:type="paragraph" w:styleId="Revision">
    <w:name w:val="Revision"/>
    <w:hidden/>
    <w:uiPriority w:val="99"/>
    <w:semiHidden/>
    <w:rsid w:val="00971DB0"/>
    <w:pPr>
      <w:spacing w:after="0" w:line="240" w:lineRule="auto"/>
    </w:pPr>
  </w:style>
  <w:style w:type="character" w:styleId="UnresolvedMention">
    <w:name w:val="Unresolved Mention"/>
    <w:basedOn w:val="DefaultParagraphFont"/>
    <w:uiPriority w:val="99"/>
    <w:semiHidden/>
    <w:unhideWhenUsed/>
    <w:rsid w:val="00D114C5"/>
    <w:rPr>
      <w:color w:val="605E5C"/>
      <w:shd w:val="clear" w:color="auto" w:fill="E1DFDD"/>
    </w:rPr>
  </w:style>
  <w:style w:type="character" w:customStyle="1" w:styleId="res9jf">
    <w:name w:val="res9jf"/>
    <w:basedOn w:val="DefaultParagraphFont"/>
    <w:rsid w:val="00C33506"/>
  </w:style>
  <w:style w:type="character" w:customStyle="1" w:styleId="acmyv">
    <w:name w:val="acmyv"/>
    <w:basedOn w:val="DefaultParagraphFont"/>
    <w:rsid w:val="00C335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36954">
      <w:bodyDiv w:val="1"/>
      <w:marLeft w:val="0"/>
      <w:marRight w:val="0"/>
      <w:marTop w:val="0"/>
      <w:marBottom w:val="0"/>
      <w:divBdr>
        <w:top w:val="none" w:sz="0" w:space="0" w:color="auto"/>
        <w:left w:val="none" w:sz="0" w:space="0" w:color="auto"/>
        <w:bottom w:val="none" w:sz="0" w:space="0" w:color="auto"/>
        <w:right w:val="none" w:sz="0" w:space="0" w:color="auto"/>
      </w:divBdr>
    </w:div>
    <w:div w:id="249852627">
      <w:bodyDiv w:val="1"/>
      <w:marLeft w:val="0"/>
      <w:marRight w:val="0"/>
      <w:marTop w:val="0"/>
      <w:marBottom w:val="0"/>
      <w:divBdr>
        <w:top w:val="none" w:sz="0" w:space="0" w:color="auto"/>
        <w:left w:val="none" w:sz="0" w:space="0" w:color="auto"/>
        <w:bottom w:val="none" w:sz="0" w:space="0" w:color="auto"/>
        <w:right w:val="none" w:sz="0" w:space="0" w:color="auto"/>
      </w:divBdr>
    </w:div>
    <w:div w:id="639305385">
      <w:bodyDiv w:val="1"/>
      <w:marLeft w:val="0"/>
      <w:marRight w:val="0"/>
      <w:marTop w:val="0"/>
      <w:marBottom w:val="0"/>
      <w:divBdr>
        <w:top w:val="none" w:sz="0" w:space="0" w:color="auto"/>
        <w:left w:val="none" w:sz="0" w:space="0" w:color="auto"/>
        <w:bottom w:val="none" w:sz="0" w:space="0" w:color="auto"/>
        <w:right w:val="none" w:sz="0" w:space="0" w:color="auto"/>
      </w:divBdr>
    </w:div>
    <w:div w:id="1086263162">
      <w:bodyDiv w:val="1"/>
      <w:marLeft w:val="0"/>
      <w:marRight w:val="0"/>
      <w:marTop w:val="0"/>
      <w:marBottom w:val="0"/>
      <w:divBdr>
        <w:top w:val="none" w:sz="0" w:space="0" w:color="auto"/>
        <w:left w:val="none" w:sz="0" w:space="0" w:color="auto"/>
        <w:bottom w:val="none" w:sz="0" w:space="0" w:color="auto"/>
        <w:right w:val="none" w:sz="0" w:space="0" w:color="auto"/>
      </w:divBdr>
    </w:div>
    <w:div w:id="1256133357">
      <w:bodyDiv w:val="1"/>
      <w:marLeft w:val="0"/>
      <w:marRight w:val="0"/>
      <w:marTop w:val="0"/>
      <w:marBottom w:val="0"/>
      <w:divBdr>
        <w:top w:val="none" w:sz="0" w:space="0" w:color="auto"/>
        <w:left w:val="none" w:sz="0" w:space="0" w:color="auto"/>
        <w:bottom w:val="none" w:sz="0" w:space="0" w:color="auto"/>
        <w:right w:val="none" w:sz="0" w:space="0" w:color="auto"/>
      </w:divBdr>
    </w:div>
    <w:div w:id="1448893616">
      <w:bodyDiv w:val="1"/>
      <w:marLeft w:val="0"/>
      <w:marRight w:val="0"/>
      <w:marTop w:val="0"/>
      <w:marBottom w:val="0"/>
      <w:divBdr>
        <w:top w:val="none" w:sz="0" w:space="0" w:color="auto"/>
        <w:left w:val="none" w:sz="0" w:space="0" w:color="auto"/>
        <w:bottom w:val="none" w:sz="0" w:space="0" w:color="auto"/>
        <w:right w:val="none" w:sz="0" w:space="0" w:color="auto"/>
      </w:divBdr>
    </w:div>
    <w:div w:id="1450128171">
      <w:bodyDiv w:val="1"/>
      <w:marLeft w:val="0"/>
      <w:marRight w:val="0"/>
      <w:marTop w:val="0"/>
      <w:marBottom w:val="0"/>
      <w:divBdr>
        <w:top w:val="none" w:sz="0" w:space="0" w:color="auto"/>
        <w:left w:val="none" w:sz="0" w:space="0" w:color="auto"/>
        <w:bottom w:val="none" w:sz="0" w:space="0" w:color="auto"/>
        <w:right w:val="none" w:sz="0" w:space="0" w:color="auto"/>
      </w:divBdr>
    </w:div>
    <w:div w:id="208498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86-019-1670-9"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tthew.Hoare@cruk.cam.ac.uk"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crukcambridgecentre.org.uk/users/matthew-hoare" TargetMode="External"/><Relationship Id="rId4" Type="http://schemas.openxmlformats.org/officeDocument/2006/relationships/settings" Target="settings.xml"/><Relationship Id="rId9" Type="http://schemas.openxmlformats.org/officeDocument/2006/relationships/hyperlink" Target="https://doi.org/10.1038/s41586-021-03974-6"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99E1E3-DCEF-4C14-BC1D-0A0AEB857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3</Pages>
  <Words>1216</Words>
  <Characters>6933</Characters>
  <Application>Microsoft Office Word</Application>
  <DocSecurity>0</DocSecurity>
  <Lines>57</Lines>
  <Paragraphs>16</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Scientific</dc:creator>
  <cp:keywords/>
  <dc:description/>
  <cp:lastModifiedBy>CD</cp:lastModifiedBy>
  <cp:revision>10</cp:revision>
  <dcterms:created xsi:type="dcterms:W3CDTF">2022-08-24T08:28:00Z</dcterms:created>
  <dcterms:modified xsi:type="dcterms:W3CDTF">2022-11-16T13:12:00Z</dcterms:modified>
</cp:coreProperties>
</file>